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CC34F6" w14:textId="1AF143F3" w:rsidR="00A91BE0" w:rsidRPr="00081FA9" w:rsidRDefault="00A91BE0" w:rsidP="008E398A">
      <w:pPr>
        <w:ind w:firstLine="720"/>
        <w:jc w:val="center"/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081FA9">
        <w:rPr>
          <w:rFonts w:ascii="Times New Roman" w:hAnsi="Times New Roman" w:cs="Times New Roman"/>
          <w:b/>
          <w:sz w:val="26"/>
          <w:szCs w:val="26"/>
          <w:u w:val="single"/>
        </w:rPr>
        <w:t xml:space="preserve">How to Execute a Meaningful WC Claim </w:t>
      </w:r>
      <w:r>
        <w:rPr>
          <w:rFonts w:ascii="Times New Roman" w:hAnsi="Times New Roman" w:cs="Times New Roman"/>
          <w:b/>
          <w:sz w:val="26"/>
          <w:szCs w:val="26"/>
          <w:u w:val="single"/>
        </w:rPr>
        <w:t>Review</w:t>
      </w:r>
    </w:p>
    <w:p w14:paraId="7118BCC5" w14:textId="77777777" w:rsidR="00A91BE0" w:rsidRPr="00081FA9" w:rsidRDefault="00A91BE0" w:rsidP="00A91BE0">
      <w:p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081FA9">
        <w:rPr>
          <w:rFonts w:ascii="Times New Roman" w:hAnsi="Times New Roman" w:cs="Times New Roman"/>
          <w:b/>
          <w:sz w:val="26"/>
          <w:szCs w:val="26"/>
          <w:u w:val="single"/>
        </w:rPr>
        <w:t xml:space="preserve">Introduction: </w:t>
      </w:r>
    </w:p>
    <w:p w14:paraId="5D0ED810" w14:textId="77777777" w:rsidR="00A91BE0" w:rsidRPr="00081FA9" w:rsidRDefault="00A91BE0" w:rsidP="00A91BE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081FA9">
        <w:rPr>
          <w:rFonts w:ascii="Times New Roman" w:hAnsi="Times New Roman" w:cs="Times New Roman"/>
          <w:sz w:val="26"/>
          <w:szCs w:val="26"/>
        </w:rPr>
        <w:t>Welcome to WC Mastery training</w:t>
      </w:r>
    </w:p>
    <w:p w14:paraId="1D83B974" w14:textId="77777777" w:rsidR="00A91BE0" w:rsidRPr="00081FA9" w:rsidRDefault="00A91BE0" w:rsidP="00A91BE0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What you will get from today’s session is TIME used effectively and efficiently</w:t>
      </w:r>
    </w:p>
    <w:p w14:paraId="616E503C" w14:textId="77777777" w:rsidR="00A91BE0" w:rsidRPr="00081FA9" w:rsidRDefault="00A91BE0" w:rsidP="00A91BE0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 xml:space="preserve">RIMS 2009 Benchmark survey, 90% of companies had reviewed or audited some or </w:t>
      </w:r>
      <w:proofErr w:type="gramStart"/>
      <w:r w:rsidRPr="00081FA9">
        <w:rPr>
          <w:rFonts w:ascii="Times New Roman" w:hAnsi="Times New Roman" w:cs="Times New Roman"/>
          <w:sz w:val="26"/>
          <w:szCs w:val="26"/>
        </w:rPr>
        <w:t>all of</w:t>
      </w:r>
      <w:proofErr w:type="gramEnd"/>
      <w:r w:rsidRPr="00081FA9">
        <w:rPr>
          <w:rFonts w:ascii="Times New Roman" w:hAnsi="Times New Roman" w:cs="Times New Roman"/>
          <w:sz w:val="26"/>
          <w:szCs w:val="26"/>
        </w:rPr>
        <w:t xml:space="preserve"> their claims in the last 6 months.</w:t>
      </w:r>
    </w:p>
    <w:p w14:paraId="6008F75F" w14:textId="77777777" w:rsidR="00A91BE0" w:rsidRPr="00081FA9" w:rsidRDefault="00A91BE0" w:rsidP="00A91BE0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Just because doing it, doesn’t mean doing it well.</w:t>
      </w:r>
    </w:p>
    <w:p w14:paraId="5306CEBA" w14:textId="77777777" w:rsidR="00A91BE0" w:rsidRPr="00081FA9" w:rsidRDefault="00A91BE0" w:rsidP="00A91BE0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Toby Soboleski, Senior Field Adjuster- Strategic Comp</w:t>
      </w:r>
    </w:p>
    <w:p w14:paraId="47359FE5" w14:textId="77777777" w:rsidR="00A91BE0" w:rsidRPr="00081FA9" w:rsidRDefault="00A91BE0" w:rsidP="00A91BE0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Single Greatest Challenge Results:</w:t>
      </w:r>
    </w:p>
    <w:p w14:paraId="6F43E45D" w14:textId="77777777" w:rsidR="00A91BE0" w:rsidRPr="00081FA9" w:rsidRDefault="00A91BE0" w:rsidP="00A91BE0">
      <w:pPr>
        <w:pStyle w:val="ListParagraph"/>
        <w:numPr>
          <w:ilvl w:val="2"/>
          <w:numId w:val="9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Documentation</w:t>
      </w:r>
    </w:p>
    <w:p w14:paraId="1A9CAB44" w14:textId="77777777" w:rsidR="00A91BE0" w:rsidRPr="00081FA9" w:rsidRDefault="00A91BE0" w:rsidP="00A91BE0">
      <w:pPr>
        <w:pStyle w:val="ListParagraph"/>
        <w:numPr>
          <w:ilvl w:val="2"/>
          <w:numId w:val="9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Communication – Same Page</w:t>
      </w:r>
    </w:p>
    <w:p w14:paraId="0762FD57" w14:textId="77777777" w:rsidR="00A91BE0" w:rsidRPr="00081FA9" w:rsidRDefault="00A91BE0" w:rsidP="00A91BE0">
      <w:pPr>
        <w:pStyle w:val="ListParagraph"/>
        <w:numPr>
          <w:ilvl w:val="2"/>
          <w:numId w:val="9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Meaningful Action – Doing it Right</w:t>
      </w:r>
    </w:p>
    <w:p w14:paraId="7B9D9778" w14:textId="77777777" w:rsidR="00A91BE0" w:rsidRPr="00081FA9" w:rsidRDefault="00A91BE0" w:rsidP="00A91BE0">
      <w:pPr>
        <w:pStyle w:val="ListParagraph"/>
        <w:numPr>
          <w:ilvl w:val="2"/>
          <w:numId w:val="9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They’re not doing their job</w:t>
      </w:r>
    </w:p>
    <w:p w14:paraId="67C8BE84" w14:textId="77777777" w:rsidR="00A91BE0" w:rsidRPr="00081FA9" w:rsidRDefault="00A91BE0" w:rsidP="00A91BE0">
      <w:pPr>
        <w:pStyle w:val="ListParagraph"/>
        <w:numPr>
          <w:ilvl w:val="2"/>
          <w:numId w:val="9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I’m new</w:t>
      </w:r>
    </w:p>
    <w:p w14:paraId="1B41CBC3" w14:textId="77777777" w:rsidR="00A91BE0" w:rsidRPr="00081FA9" w:rsidRDefault="00A91BE0" w:rsidP="00A91BE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Introduce 3 Major Points</w:t>
      </w:r>
    </w:p>
    <w:p w14:paraId="4632AA57" w14:textId="77777777" w:rsidR="00A91BE0" w:rsidRPr="00081FA9" w:rsidRDefault="00A91BE0" w:rsidP="00A91BE0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Plan &amp; Prepare</w:t>
      </w:r>
    </w:p>
    <w:p w14:paraId="20BDB5C8" w14:textId="77777777" w:rsidR="00A91BE0" w:rsidRPr="00081FA9" w:rsidRDefault="00A91BE0" w:rsidP="00A91BE0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Execute</w:t>
      </w:r>
    </w:p>
    <w:p w14:paraId="28F37BE5" w14:textId="77777777" w:rsidR="00A91BE0" w:rsidRPr="00081FA9" w:rsidRDefault="00A91BE0" w:rsidP="00A91BE0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What Now – Making it Meaningful</w:t>
      </w:r>
    </w:p>
    <w:p w14:paraId="1FE4C98C" w14:textId="77777777" w:rsidR="00A91BE0" w:rsidRDefault="00A91BE0" w:rsidP="00A91BE0">
      <w:pPr>
        <w:rPr>
          <w:rFonts w:ascii="Times New Roman" w:hAnsi="Times New Roman" w:cs="Times New Roman"/>
          <w:b/>
          <w:sz w:val="26"/>
          <w:szCs w:val="26"/>
          <w:u w:val="single"/>
        </w:rPr>
      </w:pPr>
    </w:p>
    <w:p w14:paraId="2714D308" w14:textId="77777777" w:rsidR="00A91BE0" w:rsidRPr="00081FA9" w:rsidRDefault="00A91BE0" w:rsidP="00A91BE0">
      <w:p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b/>
          <w:sz w:val="26"/>
          <w:szCs w:val="26"/>
          <w:u w:val="single"/>
        </w:rPr>
        <w:t xml:space="preserve">Main Point #1: Plan &amp; Prepare </w:t>
      </w:r>
    </w:p>
    <w:p w14:paraId="64F0A535" w14:textId="77777777" w:rsidR="00A91BE0" w:rsidRPr="00081FA9" w:rsidRDefault="00A91BE0" w:rsidP="00A91BE0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Difference between Audit &amp; Review:</w:t>
      </w:r>
    </w:p>
    <w:p w14:paraId="7EFED125" w14:textId="77777777" w:rsidR="00A91BE0" w:rsidRDefault="00A91BE0" w:rsidP="00A91BE0">
      <w:pPr>
        <w:pStyle w:val="ListParagraph"/>
        <w:numPr>
          <w:ilvl w:val="1"/>
          <w:numId w:val="15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Audit – Less frequent, often done by outside party, beginning of a relationship, or beginning of a reform project</w:t>
      </w:r>
    </w:p>
    <w:p w14:paraId="10AA720E" w14:textId="77777777" w:rsidR="00A91BE0" w:rsidRPr="00081FA9" w:rsidRDefault="00A91BE0" w:rsidP="00A91BE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Looks at statistics and trend data</w:t>
      </w:r>
    </w:p>
    <w:p w14:paraId="75E62F11" w14:textId="77777777" w:rsidR="00A91BE0" w:rsidRPr="00081FA9" w:rsidRDefault="00A91BE0" w:rsidP="00A91BE0">
      <w:pPr>
        <w:pStyle w:val="ListParagraph"/>
        <w:numPr>
          <w:ilvl w:val="1"/>
          <w:numId w:val="15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Review – Done more regularly with claims staff, employer, and often insurance broker</w:t>
      </w:r>
    </w:p>
    <w:p w14:paraId="1AA890EB" w14:textId="77777777" w:rsidR="00A91BE0" w:rsidRDefault="00A91BE0" w:rsidP="00A91BE0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Essential Philosophy &amp; Expectation:</w:t>
      </w:r>
    </w:p>
    <w:p w14:paraId="4FCC5705" w14:textId="77777777" w:rsidR="00A91BE0" w:rsidRDefault="00A91BE0" w:rsidP="00A91BE0">
      <w:pPr>
        <w:pStyle w:val="ListParagraph"/>
        <w:numPr>
          <w:ilvl w:val="1"/>
          <w:numId w:val="15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Build Relationship:</w:t>
      </w:r>
    </w:p>
    <w:p w14:paraId="6D3337E0" w14:textId="77777777" w:rsidR="00A91BE0" w:rsidRDefault="00A91BE0" w:rsidP="00A91BE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Big picture how claims are handled</w:t>
      </w:r>
    </w:p>
    <w:p w14:paraId="60F37D24" w14:textId="77777777" w:rsidR="00A91BE0" w:rsidRDefault="00A91BE0" w:rsidP="00A91BE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Look at specific claims</w:t>
      </w:r>
    </w:p>
    <w:p w14:paraId="7814B627" w14:textId="77777777" w:rsidR="00A91BE0" w:rsidRDefault="00A91BE0" w:rsidP="00A91BE0">
      <w:pPr>
        <w:pStyle w:val="ListParagraph"/>
        <w:numPr>
          <w:ilvl w:val="1"/>
          <w:numId w:val="15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Avoid the Blame Game:</w:t>
      </w:r>
    </w:p>
    <w:p w14:paraId="4D9CDB78" w14:textId="77777777" w:rsidR="00A91BE0" w:rsidRDefault="00A91BE0" w:rsidP="00A91BE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lastRenderedPageBreak/>
        <w:t>Employers &amp; Claims Staff blame each other</w:t>
      </w:r>
    </w:p>
    <w:p w14:paraId="159C7A9D" w14:textId="77777777" w:rsidR="00A91BE0" w:rsidRDefault="00A91BE0" w:rsidP="00A91BE0">
      <w:pPr>
        <w:pStyle w:val="ListParagraph"/>
        <w:numPr>
          <w:ilvl w:val="3"/>
          <w:numId w:val="15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Carrier/TPA not doing their job</w:t>
      </w:r>
    </w:p>
    <w:p w14:paraId="2F18A1B8" w14:textId="77777777" w:rsidR="00A91BE0" w:rsidRDefault="00A91BE0" w:rsidP="00A91BE0">
      <w:pPr>
        <w:pStyle w:val="ListParagraph"/>
        <w:numPr>
          <w:ilvl w:val="3"/>
          <w:numId w:val="15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Adjuster not doing proper investigation</w:t>
      </w:r>
    </w:p>
    <w:p w14:paraId="5F00CAA9" w14:textId="77777777" w:rsidR="00A91BE0" w:rsidRDefault="00A91BE0" w:rsidP="00A91BE0">
      <w:pPr>
        <w:pStyle w:val="ListParagraph"/>
        <w:numPr>
          <w:ilvl w:val="3"/>
          <w:numId w:val="15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Medical providers not getting people back to work</w:t>
      </w:r>
    </w:p>
    <w:p w14:paraId="3C6BA5CA" w14:textId="77777777" w:rsidR="00A91BE0" w:rsidRDefault="00A91BE0" w:rsidP="00A91BE0">
      <w:pPr>
        <w:pStyle w:val="ListParagraph"/>
        <w:numPr>
          <w:ilvl w:val="1"/>
          <w:numId w:val="15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eam Mentality</w:t>
      </w:r>
    </w:p>
    <w:p w14:paraId="08C3FB8C" w14:textId="77777777" w:rsidR="00A91BE0" w:rsidRPr="00081FA9" w:rsidRDefault="00A91BE0" w:rsidP="00A91BE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Designed to get everyone on same page</w:t>
      </w:r>
    </w:p>
    <w:p w14:paraId="6195D012" w14:textId="77777777" w:rsidR="00A91BE0" w:rsidRPr="00081FA9" w:rsidRDefault="00A91BE0" w:rsidP="00A91BE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Review trends/metrics</w:t>
      </w:r>
    </w:p>
    <w:p w14:paraId="4B5C34CE" w14:textId="77777777" w:rsidR="00A91BE0" w:rsidRDefault="00A91BE0" w:rsidP="00A91BE0">
      <w:pPr>
        <w:pStyle w:val="ListParagraph"/>
        <w:numPr>
          <w:ilvl w:val="1"/>
          <w:numId w:val="15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Set Expectations:</w:t>
      </w:r>
    </w:p>
    <w:p w14:paraId="2B629CC0" w14:textId="77777777" w:rsidR="00A91BE0" w:rsidRDefault="00A91BE0" w:rsidP="00A91BE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Brokers / Carriers – for clients for meeting</w:t>
      </w:r>
    </w:p>
    <w:p w14:paraId="01244A65" w14:textId="77777777" w:rsidR="00A91BE0" w:rsidRDefault="00A91BE0" w:rsidP="00A91BE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Roles and responsibilities in claim handling</w:t>
      </w:r>
    </w:p>
    <w:p w14:paraId="6846B398" w14:textId="77777777" w:rsidR="00A91BE0" w:rsidRPr="00081FA9" w:rsidRDefault="00A91BE0" w:rsidP="00A91BE0">
      <w:pPr>
        <w:pStyle w:val="ListParagraph"/>
        <w:numPr>
          <w:ilvl w:val="1"/>
          <w:numId w:val="15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Communication - </w:t>
      </w:r>
      <w:proofErr w:type="gramStart"/>
      <w:r w:rsidRPr="00081FA9">
        <w:rPr>
          <w:rFonts w:ascii="Times New Roman" w:hAnsi="Times New Roman" w:cs="Times New Roman"/>
          <w:sz w:val="26"/>
          <w:szCs w:val="26"/>
        </w:rPr>
        <w:t>Open up</w:t>
      </w:r>
      <w:proofErr w:type="gramEnd"/>
      <w:r w:rsidRPr="00081FA9">
        <w:rPr>
          <w:rFonts w:ascii="Times New Roman" w:hAnsi="Times New Roman" w:cs="Times New Roman"/>
          <w:sz w:val="26"/>
          <w:szCs w:val="26"/>
        </w:rPr>
        <w:t xml:space="preserve"> lin</w:t>
      </w:r>
      <w:r>
        <w:rPr>
          <w:rFonts w:ascii="Times New Roman" w:hAnsi="Times New Roman" w:cs="Times New Roman"/>
          <w:sz w:val="26"/>
          <w:szCs w:val="26"/>
        </w:rPr>
        <w:t>es</w:t>
      </w:r>
    </w:p>
    <w:p w14:paraId="7B64C32E" w14:textId="77777777" w:rsidR="00A91BE0" w:rsidRPr="00081FA9" w:rsidRDefault="00A91BE0" w:rsidP="00A91BE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 xml:space="preserve">Gets people talking about the </w:t>
      </w:r>
      <w:proofErr w:type="gramStart"/>
      <w:r w:rsidRPr="00081FA9">
        <w:rPr>
          <w:rFonts w:ascii="Times New Roman" w:hAnsi="Times New Roman" w:cs="Times New Roman"/>
          <w:sz w:val="26"/>
          <w:szCs w:val="26"/>
        </w:rPr>
        <w:t>claims;</w:t>
      </w:r>
      <w:proofErr w:type="gramEnd"/>
      <w:r w:rsidRPr="00081FA9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63A0B5C4" w14:textId="77777777" w:rsidR="00A91BE0" w:rsidRPr="00081FA9" w:rsidRDefault="00A91BE0" w:rsidP="00A91BE0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081FA9">
        <w:rPr>
          <w:rFonts w:ascii="Times New Roman" w:hAnsi="Times New Roman" w:cs="Times New Roman"/>
          <w:b/>
          <w:bCs/>
          <w:sz w:val="26"/>
          <w:szCs w:val="26"/>
        </w:rPr>
        <w:t>Avoid Wasting Time</w:t>
      </w:r>
    </w:p>
    <w:p w14:paraId="276A1C5C" w14:textId="77777777" w:rsidR="00A91BE0" w:rsidRPr="00081FA9" w:rsidRDefault="00A91BE0" w:rsidP="00A91BE0">
      <w:pPr>
        <w:pStyle w:val="ListParagraph"/>
        <w:numPr>
          <w:ilvl w:val="1"/>
          <w:numId w:val="15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Decision makers need to be a part of the process</w:t>
      </w:r>
    </w:p>
    <w:p w14:paraId="2CCECE70" w14:textId="77777777" w:rsidR="00A91BE0" w:rsidRPr="00081FA9" w:rsidRDefault="00A91BE0" w:rsidP="00A91BE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“If there is no corporate executive, then it’s a waste of time” – Toby Soboleski</w:t>
      </w:r>
    </w:p>
    <w:p w14:paraId="14D27070" w14:textId="77777777" w:rsidR="00A91BE0" w:rsidRPr="00081FA9" w:rsidRDefault="00A91BE0" w:rsidP="00A91BE0">
      <w:pPr>
        <w:pStyle w:val="ListParagraph"/>
        <w:numPr>
          <w:ilvl w:val="1"/>
          <w:numId w:val="15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Doesn’t work if not talking to the right audience</w:t>
      </w:r>
    </w:p>
    <w:p w14:paraId="683032AE" w14:textId="77777777" w:rsidR="00A91BE0" w:rsidRDefault="00A91BE0" w:rsidP="00A91BE0">
      <w:pPr>
        <w:pStyle w:val="ListParagraph"/>
        <w:numPr>
          <w:ilvl w:val="1"/>
          <w:numId w:val="15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Open communication needs to be actionable</w:t>
      </w:r>
    </w:p>
    <w:p w14:paraId="1C152DAE" w14:textId="77777777" w:rsidR="00A91BE0" w:rsidRDefault="00A91BE0" w:rsidP="00A91BE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Leverage Broker and Account Executive relationship</w:t>
      </w:r>
    </w:p>
    <w:p w14:paraId="73863856" w14:textId="77777777" w:rsidR="00A91BE0" w:rsidRDefault="00A91BE0" w:rsidP="00A91BE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“</w:t>
      </w:r>
      <w:proofErr w:type="gramStart"/>
      <w:r>
        <w:rPr>
          <w:rFonts w:ascii="Times New Roman" w:hAnsi="Times New Roman" w:cs="Times New Roman"/>
          <w:sz w:val="26"/>
          <w:szCs w:val="26"/>
        </w:rPr>
        <w:t>not</w:t>
      </w:r>
      <w:proofErr w:type="gramEnd"/>
      <w:r>
        <w:rPr>
          <w:rFonts w:ascii="Times New Roman" w:hAnsi="Times New Roman" w:cs="Times New Roman"/>
          <w:sz w:val="26"/>
          <w:szCs w:val="26"/>
        </w:rPr>
        <w:t xml:space="preserve"> just talking about claims”; it’s program as a whole</w:t>
      </w:r>
    </w:p>
    <w:p w14:paraId="7F2C2A0F" w14:textId="77777777" w:rsidR="00A91BE0" w:rsidRPr="00081FA9" w:rsidRDefault="00A91BE0" w:rsidP="00A91BE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How did we get here</w:t>
      </w:r>
    </w:p>
    <w:p w14:paraId="5C56742A" w14:textId="77777777" w:rsidR="00A91BE0" w:rsidRDefault="00A91BE0" w:rsidP="00A91BE0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iming of Reviews / Audits</w:t>
      </w:r>
    </w:p>
    <w:p w14:paraId="7BB34CB1" w14:textId="77777777" w:rsidR="00A91BE0" w:rsidRPr="00081FA9" w:rsidRDefault="00A91BE0" w:rsidP="00A91BE0">
      <w:pPr>
        <w:pStyle w:val="ListParagraph"/>
        <w:numPr>
          <w:ilvl w:val="1"/>
          <w:numId w:val="15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 xml:space="preserve">Timing of Review: </w:t>
      </w:r>
    </w:p>
    <w:p w14:paraId="28920F8C" w14:textId="77777777" w:rsidR="00A91BE0" w:rsidRPr="00081FA9" w:rsidRDefault="00A91BE0" w:rsidP="00A91BE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Quarterly most common</w:t>
      </w:r>
    </w:p>
    <w:p w14:paraId="066B4169" w14:textId="77777777" w:rsidR="00A91BE0" w:rsidRPr="00081FA9" w:rsidRDefault="00A91BE0" w:rsidP="00A91BE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Weekly claims roundtable</w:t>
      </w:r>
    </w:p>
    <w:p w14:paraId="5BB8FA90" w14:textId="77777777" w:rsidR="00A91BE0" w:rsidRDefault="00A91BE0" w:rsidP="00A91BE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What makes most sense for the employer</w:t>
      </w:r>
    </w:p>
    <w:p w14:paraId="62714099" w14:textId="77777777" w:rsidR="00A91BE0" w:rsidRDefault="00A91BE0" w:rsidP="00A91BE0">
      <w:pPr>
        <w:pStyle w:val="ListParagraph"/>
        <w:numPr>
          <w:ilvl w:val="3"/>
          <w:numId w:val="15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3 Step Review Agenda:</w:t>
      </w:r>
    </w:p>
    <w:p w14:paraId="2DC82911" w14:textId="77777777" w:rsidR="00A91BE0" w:rsidRDefault="00A91BE0" w:rsidP="00A91BE0">
      <w:pPr>
        <w:pStyle w:val="ListParagraph"/>
        <w:numPr>
          <w:ilvl w:val="4"/>
          <w:numId w:val="15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Name, job title, injury date and type</w:t>
      </w:r>
    </w:p>
    <w:p w14:paraId="72DC31D6" w14:textId="77777777" w:rsidR="00A91BE0" w:rsidRDefault="00A91BE0" w:rsidP="00A91BE0">
      <w:pPr>
        <w:pStyle w:val="ListParagraph"/>
        <w:numPr>
          <w:ilvl w:val="4"/>
          <w:numId w:val="15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Status</w:t>
      </w:r>
    </w:p>
    <w:p w14:paraId="0470D595" w14:textId="77777777" w:rsidR="00A91BE0" w:rsidRDefault="00A91BE0" w:rsidP="00A91BE0">
      <w:pPr>
        <w:pStyle w:val="ListParagraph"/>
        <w:numPr>
          <w:ilvl w:val="5"/>
          <w:numId w:val="15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RTW, communication status, medical, surgeries, etc.</w:t>
      </w:r>
    </w:p>
    <w:p w14:paraId="77BE6BE6" w14:textId="77777777" w:rsidR="00A91BE0" w:rsidRPr="00081FA9" w:rsidRDefault="00A91BE0" w:rsidP="00A91BE0">
      <w:pPr>
        <w:pStyle w:val="ListParagraph"/>
        <w:numPr>
          <w:ilvl w:val="4"/>
          <w:numId w:val="15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Action Plan</w:t>
      </w:r>
    </w:p>
    <w:p w14:paraId="5F3E4E4A" w14:textId="77777777" w:rsidR="00A91BE0" w:rsidRPr="00081FA9" w:rsidRDefault="00A91BE0" w:rsidP="00A91BE0">
      <w:pPr>
        <w:pStyle w:val="ListParagraph"/>
        <w:numPr>
          <w:ilvl w:val="1"/>
          <w:numId w:val="15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Timing of Audit</w:t>
      </w:r>
    </w:p>
    <w:p w14:paraId="744E50E9" w14:textId="77777777" w:rsidR="00A91BE0" w:rsidRPr="00081FA9" w:rsidRDefault="00A91BE0" w:rsidP="00A91BE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6"/>
          <w:szCs w:val="26"/>
        </w:rPr>
      </w:pPr>
      <w:proofErr w:type="spellStart"/>
      <w:r w:rsidRPr="00081FA9">
        <w:rPr>
          <w:rFonts w:ascii="Times New Roman" w:hAnsi="Times New Roman" w:cs="Times New Roman"/>
          <w:sz w:val="26"/>
          <w:szCs w:val="26"/>
        </w:rPr>
        <w:t>Unistat</w:t>
      </w:r>
      <w:proofErr w:type="spellEnd"/>
      <w:r w:rsidRPr="00081FA9">
        <w:rPr>
          <w:rFonts w:ascii="Times New Roman" w:hAnsi="Times New Roman" w:cs="Times New Roman"/>
          <w:sz w:val="26"/>
          <w:szCs w:val="26"/>
        </w:rPr>
        <w:t xml:space="preserve"> date: </w:t>
      </w:r>
    </w:p>
    <w:p w14:paraId="7B82E74A" w14:textId="77777777" w:rsidR="00A91BE0" w:rsidRDefault="00A91BE0" w:rsidP="00A91BE0">
      <w:pPr>
        <w:pStyle w:val="ListParagraph"/>
        <w:numPr>
          <w:ilvl w:val="3"/>
          <w:numId w:val="15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lastRenderedPageBreak/>
        <w:t xml:space="preserve">Date reserves set in stone for </w:t>
      </w:r>
      <w:proofErr w:type="spellStart"/>
      <w:r>
        <w:rPr>
          <w:rFonts w:ascii="Times New Roman" w:hAnsi="Times New Roman" w:cs="Times New Roman"/>
          <w:sz w:val="26"/>
          <w:szCs w:val="26"/>
        </w:rPr>
        <w:t>Emod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Calculation</w:t>
      </w:r>
    </w:p>
    <w:p w14:paraId="67EFEA68" w14:textId="77777777" w:rsidR="00A91BE0" w:rsidRPr="00081FA9" w:rsidRDefault="00A91BE0" w:rsidP="00A91BE0">
      <w:pPr>
        <w:pStyle w:val="ListParagraph"/>
        <w:numPr>
          <w:ilvl w:val="3"/>
          <w:numId w:val="15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6 months prior to renewal</w:t>
      </w:r>
    </w:p>
    <w:p w14:paraId="7A00809A" w14:textId="77777777" w:rsidR="00A91BE0" w:rsidRDefault="00A91BE0" w:rsidP="00A91BE0">
      <w:pPr>
        <w:pStyle w:val="ListParagraph"/>
        <w:numPr>
          <w:ilvl w:val="4"/>
          <w:numId w:val="15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1/1 renewal</w:t>
      </w:r>
    </w:p>
    <w:p w14:paraId="00529893" w14:textId="77777777" w:rsidR="00A91BE0" w:rsidRDefault="00A91BE0" w:rsidP="00A91BE0">
      <w:pPr>
        <w:pStyle w:val="ListParagraph"/>
        <w:numPr>
          <w:ilvl w:val="4"/>
          <w:numId w:val="15"/>
        </w:numPr>
        <w:rPr>
          <w:rFonts w:ascii="Times New Roman" w:hAnsi="Times New Roman" w:cs="Times New Roman"/>
          <w:sz w:val="26"/>
          <w:szCs w:val="26"/>
        </w:rPr>
      </w:pPr>
      <w:proofErr w:type="gramStart"/>
      <w:r>
        <w:rPr>
          <w:rFonts w:ascii="Times New Roman" w:hAnsi="Times New Roman" w:cs="Times New Roman"/>
          <w:sz w:val="26"/>
          <w:szCs w:val="26"/>
        </w:rPr>
        <w:t>7/1 unit</w:t>
      </w:r>
      <w:proofErr w:type="gramEnd"/>
      <w:r>
        <w:rPr>
          <w:rFonts w:ascii="Times New Roman" w:hAnsi="Times New Roman" w:cs="Times New Roman"/>
          <w:sz w:val="26"/>
          <w:szCs w:val="26"/>
        </w:rPr>
        <w:t xml:space="preserve"> stat</w:t>
      </w:r>
    </w:p>
    <w:p w14:paraId="7BB3DFFE" w14:textId="77777777" w:rsidR="00A91BE0" w:rsidRPr="00081FA9" w:rsidRDefault="00A91BE0" w:rsidP="00A91BE0">
      <w:pPr>
        <w:pStyle w:val="ListParagraph"/>
        <w:numPr>
          <w:ilvl w:val="4"/>
          <w:numId w:val="15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4/1 is when you want to start audit</w:t>
      </w:r>
    </w:p>
    <w:p w14:paraId="3EA51401" w14:textId="77777777" w:rsidR="00A91BE0" w:rsidRDefault="00A91BE0" w:rsidP="00A91BE0">
      <w:pPr>
        <w:pStyle w:val="ListParagraph"/>
        <w:numPr>
          <w:ilvl w:val="5"/>
          <w:numId w:val="15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$50k reserves on 6/1</w:t>
      </w:r>
    </w:p>
    <w:p w14:paraId="5DFD2E79" w14:textId="77777777" w:rsidR="00A91BE0" w:rsidRDefault="00A91BE0" w:rsidP="00A91BE0">
      <w:pPr>
        <w:pStyle w:val="ListParagraph"/>
        <w:numPr>
          <w:ilvl w:val="5"/>
          <w:numId w:val="15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Drops to $30k on 8/1</w:t>
      </w:r>
    </w:p>
    <w:p w14:paraId="54ECB611" w14:textId="77777777" w:rsidR="00A91BE0" w:rsidRPr="008B4D70" w:rsidRDefault="00A91BE0" w:rsidP="00A91BE0">
      <w:pPr>
        <w:pStyle w:val="ListParagraph"/>
        <w:numPr>
          <w:ilvl w:val="6"/>
          <w:numId w:val="15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Counted as $50k for </w:t>
      </w:r>
      <w:proofErr w:type="spellStart"/>
      <w:r>
        <w:rPr>
          <w:rFonts w:ascii="Times New Roman" w:hAnsi="Times New Roman" w:cs="Times New Roman"/>
          <w:sz w:val="26"/>
          <w:szCs w:val="26"/>
        </w:rPr>
        <w:t>Emod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alcuation</w:t>
      </w:r>
      <w:proofErr w:type="spellEnd"/>
    </w:p>
    <w:p w14:paraId="1811896A" w14:textId="77777777" w:rsidR="00A91BE0" w:rsidRPr="00081FA9" w:rsidRDefault="00A91BE0" w:rsidP="00A91BE0">
      <w:pPr>
        <w:pStyle w:val="ListParagraph"/>
        <w:numPr>
          <w:ilvl w:val="3"/>
          <w:numId w:val="15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Important for all: high deductible, self-insured still important</w:t>
      </w:r>
    </w:p>
    <w:p w14:paraId="73D155D0" w14:textId="77777777" w:rsidR="00A91BE0" w:rsidRPr="00081FA9" w:rsidRDefault="00A91BE0" w:rsidP="00A91BE0">
      <w:pPr>
        <w:pStyle w:val="ListParagraph"/>
        <w:numPr>
          <w:ilvl w:val="3"/>
          <w:numId w:val="15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Loss reviews at end of year not as important</w:t>
      </w:r>
    </w:p>
    <w:p w14:paraId="40D5F024" w14:textId="77777777" w:rsidR="00A91BE0" w:rsidRPr="00081FA9" w:rsidRDefault="00A91BE0" w:rsidP="00A91BE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 xml:space="preserve">Recommend every 90 days after policy renews; renewing for the next year; review for mods, then reviewing for the following </w:t>
      </w:r>
      <w:proofErr w:type="gramStart"/>
      <w:r w:rsidRPr="00081FA9">
        <w:rPr>
          <w:rFonts w:ascii="Times New Roman" w:hAnsi="Times New Roman" w:cs="Times New Roman"/>
          <w:sz w:val="26"/>
          <w:szCs w:val="26"/>
        </w:rPr>
        <w:t>January;</w:t>
      </w:r>
      <w:proofErr w:type="gramEnd"/>
    </w:p>
    <w:p w14:paraId="6A6A7E5A" w14:textId="77777777" w:rsidR="00A91BE0" w:rsidRPr="00081FA9" w:rsidRDefault="00A91BE0" w:rsidP="00A91BE0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Selecting the Right Claims</w:t>
      </w:r>
    </w:p>
    <w:p w14:paraId="127E2468" w14:textId="77777777" w:rsidR="00A91BE0" w:rsidRDefault="00A91BE0" w:rsidP="00A91BE0">
      <w:pPr>
        <w:pStyle w:val="ListParagraph"/>
        <w:numPr>
          <w:ilvl w:val="1"/>
          <w:numId w:val="15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Mix of typical and unusual</w:t>
      </w:r>
    </w:p>
    <w:p w14:paraId="0C4757DE" w14:textId="77777777" w:rsidR="00A91BE0" w:rsidRPr="00081FA9" w:rsidRDefault="00A91BE0" w:rsidP="00A91BE0">
      <w:pPr>
        <w:pStyle w:val="ListParagraph"/>
        <w:numPr>
          <w:ilvl w:val="1"/>
          <w:numId w:val="15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Basic criteria:</w:t>
      </w:r>
    </w:p>
    <w:p w14:paraId="280287F6" w14:textId="77777777" w:rsidR="00A91BE0" w:rsidRPr="00081FA9" w:rsidRDefault="00A91BE0" w:rsidP="00A91BE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Claims &gt; $25K</w:t>
      </w:r>
    </w:p>
    <w:p w14:paraId="0426B792" w14:textId="77777777" w:rsidR="00A91BE0" w:rsidRDefault="00A91BE0" w:rsidP="00A91BE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Out of bounds medical only</w:t>
      </w:r>
    </w:p>
    <w:p w14:paraId="5C5D0F4A" w14:textId="77777777" w:rsidR="00A91BE0" w:rsidRPr="00081FA9" w:rsidRDefault="00A91BE0" w:rsidP="00A91BE0">
      <w:pPr>
        <w:pStyle w:val="ListParagraph"/>
        <w:numPr>
          <w:ilvl w:val="3"/>
          <w:numId w:val="15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$15k MO claim</w:t>
      </w:r>
    </w:p>
    <w:p w14:paraId="79206D03" w14:textId="77777777" w:rsidR="00A91BE0" w:rsidRDefault="00A91BE0" w:rsidP="00A91BE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The more frequent the review, the more claims can review</w:t>
      </w:r>
    </w:p>
    <w:p w14:paraId="6C02F1D7" w14:textId="77777777" w:rsidR="00A91BE0" w:rsidRDefault="00A91BE0" w:rsidP="00A91BE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What needs to be addressed NOW</w:t>
      </w:r>
    </w:p>
    <w:p w14:paraId="4804B8B8" w14:textId="77777777" w:rsidR="00A91BE0" w:rsidRPr="00081FA9" w:rsidRDefault="00A91BE0" w:rsidP="00A91BE0">
      <w:pPr>
        <w:pStyle w:val="ListParagraph"/>
        <w:numPr>
          <w:ilvl w:val="3"/>
          <w:numId w:val="15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Looking at Systems; beginning of claim, middle, and settlement systems</w:t>
      </w:r>
    </w:p>
    <w:p w14:paraId="782F4F2B" w14:textId="77777777" w:rsidR="00A91BE0" w:rsidRPr="00081FA9" w:rsidRDefault="00A91BE0" w:rsidP="00A91BE0">
      <w:pPr>
        <w:pStyle w:val="ListParagraph"/>
        <w:numPr>
          <w:ilvl w:val="1"/>
          <w:numId w:val="15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Tips:</w:t>
      </w:r>
    </w:p>
    <w:p w14:paraId="49FD2D24" w14:textId="77777777" w:rsidR="00A91BE0" w:rsidRPr="00081FA9" w:rsidRDefault="00A91BE0" w:rsidP="00A91BE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No use reviewing closed claims</w:t>
      </w:r>
    </w:p>
    <w:p w14:paraId="10B9961F" w14:textId="77777777" w:rsidR="00A91BE0" w:rsidRPr="00081FA9" w:rsidRDefault="00A91BE0" w:rsidP="00A91BE0">
      <w:pPr>
        <w:pStyle w:val="ListParagraph"/>
        <w:numPr>
          <w:ilvl w:val="3"/>
          <w:numId w:val="15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Can do some </w:t>
      </w:r>
      <w:r w:rsidRPr="00081FA9">
        <w:rPr>
          <w:rFonts w:ascii="Times New Roman" w:hAnsi="Times New Roman" w:cs="Times New Roman"/>
          <w:sz w:val="26"/>
          <w:szCs w:val="26"/>
        </w:rPr>
        <w:t xml:space="preserve">closed claims, </w:t>
      </w:r>
      <w:r>
        <w:rPr>
          <w:rFonts w:ascii="Times New Roman" w:hAnsi="Times New Roman" w:cs="Times New Roman"/>
          <w:sz w:val="26"/>
          <w:szCs w:val="26"/>
        </w:rPr>
        <w:t xml:space="preserve">but usually </w:t>
      </w:r>
      <w:r w:rsidRPr="00081FA9">
        <w:rPr>
          <w:rFonts w:ascii="Times New Roman" w:hAnsi="Times New Roman" w:cs="Times New Roman"/>
          <w:sz w:val="26"/>
          <w:szCs w:val="26"/>
        </w:rPr>
        <w:t>open claims</w:t>
      </w:r>
      <w:r>
        <w:rPr>
          <w:rFonts w:ascii="Times New Roman" w:hAnsi="Times New Roman" w:cs="Times New Roman"/>
          <w:sz w:val="26"/>
          <w:szCs w:val="26"/>
        </w:rPr>
        <w:t xml:space="preserve"> only</w:t>
      </w:r>
    </w:p>
    <w:p w14:paraId="3AC0E726" w14:textId="77777777" w:rsidR="00A91BE0" w:rsidRDefault="00A91BE0" w:rsidP="00A91BE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Claims w/ large reserves</w:t>
      </w:r>
    </w:p>
    <w:p w14:paraId="15706603" w14:textId="77777777" w:rsidR="00A91BE0" w:rsidRPr="00081FA9" w:rsidRDefault="00A91BE0" w:rsidP="00A91BE0">
      <w:pPr>
        <w:pStyle w:val="ListParagraph"/>
        <w:numPr>
          <w:ilvl w:val="3"/>
          <w:numId w:val="15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Especially </w:t>
      </w:r>
      <w:r w:rsidRPr="00081FA9">
        <w:rPr>
          <w:rFonts w:ascii="Times New Roman" w:hAnsi="Times New Roman" w:cs="Times New Roman"/>
          <w:sz w:val="26"/>
          <w:szCs w:val="26"/>
        </w:rPr>
        <w:t xml:space="preserve">more than a </w:t>
      </w:r>
      <w:proofErr w:type="gramStart"/>
      <w:r w:rsidRPr="00081FA9">
        <w:rPr>
          <w:rFonts w:ascii="Times New Roman" w:hAnsi="Times New Roman" w:cs="Times New Roman"/>
          <w:sz w:val="26"/>
          <w:szCs w:val="26"/>
        </w:rPr>
        <w:t>year;</w:t>
      </w:r>
      <w:proofErr w:type="gramEnd"/>
      <w:r w:rsidRPr="00081FA9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14064654" w14:textId="77777777" w:rsidR="00A91BE0" w:rsidRDefault="00A91BE0" w:rsidP="00A91BE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Medical Only</w:t>
      </w:r>
    </w:p>
    <w:p w14:paraId="4FC4B1B2" w14:textId="77777777" w:rsidR="00A91BE0" w:rsidRPr="00081FA9" w:rsidRDefault="00A91BE0" w:rsidP="00A91BE0">
      <w:pPr>
        <w:pStyle w:val="ListParagraph"/>
        <w:numPr>
          <w:ilvl w:val="3"/>
          <w:numId w:val="15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Large </w:t>
      </w:r>
      <w:r w:rsidRPr="00081FA9">
        <w:rPr>
          <w:rFonts w:ascii="Times New Roman" w:hAnsi="Times New Roman" w:cs="Times New Roman"/>
          <w:sz w:val="26"/>
          <w:szCs w:val="26"/>
        </w:rPr>
        <w:t>medical only</w:t>
      </w:r>
    </w:p>
    <w:p w14:paraId="47E1E7CF" w14:textId="77777777" w:rsidR="00A91BE0" w:rsidRPr="00081FA9" w:rsidRDefault="00A91BE0" w:rsidP="00A91BE0">
      <w:pPr>
        <w:pStyle w:val="ListParagraph"/>
        <w:numPr>
          <w:ilvl w:val="3"/>
          <w:numId w:val="15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O</w:t>
      </w:r>
      <w:r w:rsidRPr="00081FA9">
        <w:rPr>
          <w:rFonts w:ascii="Times New Roman" w:hAnsi="Times New Roman" w:cs="Times New Roman"/>
          <w:sz w:val="26"/>
          <w:szCs w:val="26"/>
        </w:rPr>
        <w:t xml:space="preserve">pen </w:t>
      </w:r>
      <w:r>
        <w:rPr>
          <w:rFonts w:ascii="Times New Roman" w:hAnsi="Times New Roman" w:cs="Times New Roman"/>
          <w:sz w:val="26"/>
          <w:szCs w:val="26"/>
        </w:rPr>
        <w:t>&gt;</w:t>
      </w:r>
      <w:r w:rsidRPr="00081FA9">
        <w:rPr>
          <w:rFonts w:ascii="Times New Roman" w:hAnsi="Times New Roman" w:cs="Times New Roman"/>
          <w:sz w:val="26"/>
          <w:szCs w:val="26"/>
        </w:rPr>
        <w:t xml:space="preserve"> 6 </w:t>
      </w:r>
      <w:proofErr w:type="gramStart"/>
      <w:r w:rsidRPr="00081FA9">
        <w:rPr>
          <w:rFonts w:ascii="Times New Roman" w:hAnsi="Times New Roman" w:cs="Times New Roman"/>
          <w:sz w:val="26"/>
          <w:szCs w:val="26"/>
        </w:rPr>
        <w:t>months;</w:t>
      </w:r>
      <w:proofErr w:type="gramEnd"/>
      <w:r w:rsidRPr="00081FA9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4086CA7D" w14:textId="77777777" w:rsidR="00A91BE0" w:rsidRDefault="00A91BE0" w:rsidP="00A91BE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Reserve Authority Limit</w:t>
      </w:r>
    </w:p>
    <w:p w14:paraId="0E12F288" w14:textId="77777777" w:rsidR="00A91BE0" w:rsidRDefault="00A91BE0" w:rsidP="00A91BE0">
      <w:pPr>
        <w:pStyle w:val="ListParagraph"/>
        <w:numPr>
          <w:ilvl w:val="3"/>
          <w:numId w:val="15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$</w:t>
      </w:r>
      <w:proofErr w:type="gramStart"/>
      <w:r w:rsidRPr="00081FA9">
        <w:rPr>
          <w:rFonts w:ascii="Times New Roman" w:hAnsi="Times New Roman" w:cs="Times New Roman"/>
          <w:sz w:val="26"/>
          <w:szCs w:val="26"/>
        </w:rPr>
        <w:t>49K;</w:t>
      </w:r>
      <w:proofErr w:type="gramEnd"/>
      <w:r w:rsidRPr="00081FA9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07EF0C13" w14:textId="77777777" w:rsidR="00A91BE0" w:rsidRPr="00081FA9" w:rsidRDefault="00A91BE0" w:rsidP="00A91BE0">
      <w:pPr>
        <w:pStyle w:val="ListParagraph"/>
        <w:numPr>
          <w:ilvl w:val="3"/>
          <w:numId w:val="15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 xml:space="preserve">or $24k on total reserve </w:t>
      </w:r>
    </w:p>
    <w:p w14:paraId="78AEDF02" w14:textId="77777777" w:rsidR="00A91BE0" w:rsidRDefault="00A91BE0" w:rsidP="00A91BE0">
      <w:pPr>
        <w:pStyle w:val="ListParagraph"/>
        <w:numPr>
          <w:ilvl w:val="2"/>
          <w:numId w:val="15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lastRenderedPageBreak/>
        <w:t>No Activity</w:t>
      </w:r>
    </w:p>
    <w:p w14:paraId="67AE5313" w14:textId="77777777" w:rsidR="00A91BE0" w:rsidRDefault="00A91BE0" w:rsidP="00A91BE0">
      <w:pPr>
        <w:pStyle w:val="ListParagraph"/>
        <w:numPr>
          <w:ilvl w:val="3"/>
          <w:numId w:val="15"/>
        </w:numPr>
        <w:rPr>
          <w:rFonts w:ascii="Times New Roman" w:hAnsi="Times New Roman" w:cs="Times New Roman"/>
          <w:sz w:val="26"/>
          <w:szCs w:val="26"/>
        </w:rPr>
      </w:pPr>
      <w:r w:rsidRPr="00B96EBA">
        <w:rPr>
          <w:rFonts w:ascii="Times New Roman" w:hAnsi="Times New Roman" w:cs="Times New Roman"/>
          <w:sz w:val="26"/>
          <w:szCs w:val="26"/>
        </w:rPr>
        <w:t xml:space="preserve">Claims re-open to pay a bill and </w:t>
      </w:r>
      <w:proofErr w:type="gramStart"/>
      <w:r w:rsidRPr="00B96EBA">
        <w:rPr>
          <w:rFonts w:ascii="Times New Roman" w:hAnsi="Times New Roman" w:cs="Times New Roman"/>
          <w:sz w:val="26"/>
          <w:szCs w:val="26"/>
        </w:rPr>
        <w:t>forgotten;</w:t>
      </w:r>
      <w:proofErr w:type="gramEnd"/>
      <w:r w:rsidRPr="00B96EBA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25B5E9C7" w14:textId="77777777" w:rsidR="00A91BE0" w:rsidRPr="00B96EBA" w:rsidRDefault="00A91BE0" w:rsidP="00A91BE0">
      <w:pPr>
        <w:pStyle w:val="ListParagraph"/>
        <w:numPr>
          <w:ilvl w:val="3"/>
          <w:numId w:val="15"/>
        </w:numPr>
        <w:rPr>
          <w:rFonts w:ascii="Times New Roman" w:hAnsi="Times New Roman" w:cs="Times New Roman"/>
          <w:sz w:val="26"/>
          <w:szCs w:val="26"/>
        </w:rPr>
      </w:pPr>
      <w:r w:rsidRPr="00B96EBA">
        <w:rPr>
          <w:rFonts w:ascii="Times New Roman" w:hAnsi="Times New Roman" w:cs="Times New Roman"/>
          <w:sz w:val="26"/>
          <w:szCs w:val="26"/>
        </w:rPr>
        <w:t xml:space="preserve">Open a long time, but nothing has spent on it for at &gt; 6 </w:t>
      </w:r>
      <w:proofErr w:type="gramStart"/>
      <w:r w:rsidRPr="00B96EBA">
        <w:rPr>
          <w:rFonts w:ascii="Times New Roman" w:hAnsi="Times New Roman" w:cs="Times New Roman"/>
          <w:sz w:val="26"/>
          <w:szCs w:val="26"/>
        </w:rPr>
        <w:t>months;</w:t>
      </w:r>
      <w:proofErr w:type="gramEnd"/>
      <w:r w:rsidRPr="00B96EBA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4ED64405" w14:textId="77777777" w:rsidR="00A91BE0" w:rsidRPr="00B96EBA" w:rsidRDefault="00A91BE0" w:rsidP="00A91BE0">
      <w:pPr>
        <w:pStyle w:val="ListParagraph"/>
        <w:numPr>
          <w:ilvl w:val="3"/>
          <w:numId w:val="15"/>
        </w:num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B96EBA">
        <w:rPr>
          <w:rFonts w:ascii="Times New Roman" w:hAnsi="Times New Roman" w:cs="Times New Roman"/>
          <w:sz w:val="26"/>
          <w:szCs w:val="26"/>
        </w:rPr>
        <w:t xml:space="preserve">Settled claim that remains open </w:t>
      </w:r>
    </w:p>
    <w:p w14:paraId="0CFC4DA9" w14:textId="77777777" w:rsidR="00A91BE0" w:rsidRPr="00081FA9" w:rsidRDefault="00A91BE0" w:rsidP="00A91BE0">
      <w:p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b/>
          <w:sz w:val="26"/>
          <w:szCs w:val="26"/>
          <w:u w:val="single"/>
        </w:rPr>
        <w:t>Main Point #2: Execute (20 minutes)</w:t>
      </w:r>
    </w:p>
    <w:p w14:paraId="463BF7B4" w14:textId="77777777" w:rsidR="00A91BE0" w:rsidRDefault="00A91BE0" w:rsidP="00A91BE0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Who Should Be There</w:t>
      </w:r>
    </w:p>
    <w:p w14:paraId="059A8DC9" w14:textId="77777777" w:rsidR="00A91BE0" w:rsidRDefault="00A91BE0" w:rsidP="00A91BE0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Employer</w:t>
      </w:r>
    </w:p>
    <w:p w14:paraId="153DFFE2" w14:textId="77777777" w:rsidR="00A91BE0" w:rsidRDefault="00A91BE0" w:rsidP="00A91BE0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Adjuster</w:t>
      </w:r>
    </w:p>
    <w:p w14:paraId="068E4CDC" w14:textId="77777777" w:rsidR="00A91BE0" w:rsidRDefault="00A91BE0" w:rsidP="00A91BE0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Account Manager</w:t>
      </w:r>
    </w:p>
    <w:p w14:paraId="1C27398A" w14:textId="77777777" w:rsidR="00A91BE0" w:rsidRDefault="00A91BE0" w:rsidP="00A91BE0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Senior Management – Employer</w:t>
      </w:r>
    </w:p>
    <w:p w14:paraId="27D71DA7" w14:textId="77777777" w:rsidR="00A91BE0" w:rsidRDefault="00A91BE0" w:rsidP="00A91BE0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Insurance Broker</w:t>
      </w:r>
    </w:p>
    <w:p w14:paraId="02996431" w14:textId="77777777" w:rsidR="00A91BE0" w:rsidRDefault="00A91BE0" w:rsidP="00A91BE0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Medical Advisor</w:t>
      </w:r>
    </w:p>
    <w:p w14:paraId="51A55B14" w14:textId="77777777" w:rsidR="00A91BE0" w:rsidRDefault="00A91BE0" w:rsidP="00A91BE0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Defense Attorney</w:t>
      </w:r>
    </w:p>
    <w:p w14:paraId="4FA3FFB5" w14:textId="77777777" w:rsidR="00A91BE0" w:rsidRDefault="00A91BE0" w:rsidP="00A91BE0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Basic Claims Review Agenda:</w:t>
      </w:r>
    </w:p>
    <w:p w14:paraId="6195B3BE" w14:textId="77777777" w:rsidR="00A91BE0" w:rsidRDefault="00A91BE0" w:rsidP="00A91BE0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3 Step Review Agenda:</w:t>
      </w:r>
    </w:p>
    <w:p w14:paraId="471D7CEE" w14:textId="77777777" w:rsidR="00A91BE0" w:rsidRDefault="00A91BE0" w:rsidP="00A91BE0">
      <w:pPr>
        <w:pStyle w:val="ListParagraph"/>
        <w:numPr>
          <w:ilvl w:val="2"/>
          <w:numId w:val="16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Name, job title, injury date and type</w:t>
      </w:r>
    </w:p>
    <w:p w14:paraId="514E886F" w14:textId="77777777" w:rsidR="00A91BE0" w:rsidRDefault="00A91BE0" w:rsidP="00A91BE0">
      <w:pPr>
        <w:pStyle w:val="ListParagraph"/>
        <w:numPr>
          <w:ilvl w:val="2"/>
          <w:numId w:val="16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Status</w:t>
      </w:r>
    </w:p>
    <w:p w14:paraId="4CD4D939" w14:textId="77777777" w:rsidR="00A91BE0" w:rsidRDefault="00A91BE0" w:rsidP="00A91BE0">
      <w:pPr>
        <w:pStyle w:val="ListParagraph"/>
        <w:numPr>
          <w:ilvl w:val="3"/>
          <w:numId w:val="16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RTW, communication status, medical, surgeries, etc.</w:t>
      </w:r>
    </w:p>
    <w:p w14:paraId="1C9E43D0" w14:textId="77777777" w:rsidR="00A91BE0" w:rsidRDefault="00A91BE0" w:rsidP="00A91BE0">
      <w:pPr>
        <w:pStyle w:val="ListParagraph"/>
        <w:numPr>
          <w:ilvl w:val="2"/>
          <w:numId w:val="16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Action Plan</w:t>
      </w:r>
    </w:p>
    <w:p w14:paraId="7E9C4FCF" w14:textId="77777777" w:rsidR="00A91BE0" w:rsidRPr="00081FA9" w:rsidRDefault="00A91BE0" w:rsidP="00A91BE0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Adjuster should have end game laid out</w:t>
      </w:r>
    </w:p>
    <w:p w14:paraId="4DAEC2D1" w14:textId="77777777" w:rsidR="00A91BE0" w:rsidRPr="00081FA9" w:rsidRDefault="00A91BE0" w:rsidP="00A91BE0">
      <w:pPr>
        <w:pStyle w:val="ListParagraph"/>
        <w:numPr>
          <w:ilvl w:val="2"/>
          <w:numId w:val="16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When will be back to work</w:t>
      </w:r>
    </w:p>
    <w:p w14:paraId="4474A743" w14:textId="77777777" w:rsidR="00A91BE0" w:rsidRPr="00081FA9" w:rsidRDefault="00A91BE0" w:rsidP="00A91BE0">
      <w:pPr>
        <w:pStyle w:val="ListParagraph"/>
        <w:numPr>
          <w:ilvl w:val="2"/>
          <w:numId w:val="16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Specific timeline</w:t>
      </w:r>
    </w:p>
    <w:p w14:paraId="4A419F4A" w14:textId="77777777" w:rsidR="00A91BE0" w:rsidRPr="00081FA9" w:rsidRDefault="00A91BE0" w:rsidP="00A91BE0">
      <w:pPr>
        <w:pStyle w:val="ListParagraph"/>
        <w:numPr>
          <w:ilvl w:val="3"/>
          <w:numId w:val="16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Tight vs broad</w:t>
      </w:r>
    </w:p>
    <w:p w14:paraId="5288AD94" w14:textId="77777777" w:rsidR="00A91BE0" w:rsidRPr="00081FA9" w:rsidRDefault="00A91BE0" w:rsidP="00A91BE0">
      <w:pPr>
        <w:pStyle w:val="ListParagraph"/>
        <w:numPr>
          <w:ilvl w:val="3"/>
          <w:numId w:val="16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If do generalize, ask specific questions</w:t>
      </w:r>
    </w:p>
    <w:p w14:paraId="6077DC7B" w14:textId="77777777" w:rsidR="00A91BE0" w:rsidRPr="00081FA9" w:rsidRDefault="00A91BE0" w:rsidP="00A91BE0">
      <w:pPr>
        <w:pStyle w:val="ListParagraph"/>
        <w:numPr>
          <w:ilvl w:val="4"/>
          <w:numId w:val="16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“</w:t>
      </w:r>
      <w:proofErr w:type="gramStart"/>
      <w:r w:rsidRPr="00081FA9">
        <w:rPr>
          <w:rFonts w:ascii="Times New Roman" w:hAnsi="Times New Roman" w:cs="Times New Roman"/>
          <w:sz w:val="26"/>
          <w:szCs w:val="26"/>
        </w:rPr>
        <w:t>that</w:t>
      </w:r>
      <w:proofErr w:type="gramEnd"/>
      <w:r w:rsidRPr="00081FA9">
        <w:rPr>
          <w:rFonts w:ascii="Times New Roman" w:hAnsi="Times New Roman" w:cs="Times New Roman"/>
          <w:sz w:val="26"/>
          <w:szCs w:val="26"/>
        </w:rPr>
        <w:t xml:space="preserve"> is a nice broad scope, do you have a tighter timeline?”</w:t>
      </w:r>
    </w:p>
    <w:p w14:paraId="71525317" w14:textId="77777777" w:rsidR="00A91BE0" w:rsidRPr="002E1CEF" w:rsidRDefault="00A91BE0" w:rsidP="00A91BE0">
      <w:pPr>
        <w:pStyle w:val="ListParagraph"/>
        <w:numPr>
          <w:ilvl w:val="4"/>
          <w:numId w:val="16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 xml:space="preserve">Take conversation offline </w:t>
      </w:r>
    </w:p>
    <w:p w14:paraId="7E4A9595" w14:textId="77777777" w:rsidR="00A91BE0" w:rsidRDefault="00A91BE0" w:rsidP="00A91BE0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9 Critical Areas to Review: </w:t>
      </w:r>
      <w:r w:rsidRPr="00081FA9">
        <w:rPr>
          <w:rFonts w:ascii="Times New Roman" w:hAnsi="Times New Roman" w:cs="Times New Roman"/>
          <w:sz w:val="26"/>
          <w:szCs w:val="26"/>
        </w:rPr>
        <w:t>- 90% of claim done in first 48 hours</w:t>
      </w:r>
    </w:p>
    <w:p w14:paraId="0E597BA1" w14:textId="77777777" w:rsidR="00A91BE0" w:rsidRDefault="00A91BE0" w:rsidP="00A91BE0">
      <w:pPr>
        <w:pStyle w:val="ListParagraph"/>
        <w:numPr>
          <w:ilvl w:val="1"/>
          <w:numId w:val="18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Timely reporting</w:t>
      </w:r>
    </w:p>
    <w:p w14:paraId="19E884C4" w14:textId="77777777" w:rsidR="00A91BE0" w:rsidRPr="00081FA9" w:rsidRDefault="00A91BE0" w:rsidP="00A91BE0">
      <w:pPr>
        <w:pStyle w:val="ListParagraph"/>
        <w:numPr>
          <w:ilvl w:val="2"/>
          <w:numId w:val="18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Employer</w:t>
      </w:r>
    </w:p>
    <w:p w14:paraId="083A0C4D" w14:textId="77777777" w:rsidR="00A91BE0" w:rsidRDefault="00A91BE0" w:rsidP="00A91BE0">
      <w:pPr>
        <w:pStyle w:val="ListParagraph"/>
        <w:numPr>
          <w:ilvl w:val="1"/>
          <w:numId w:val="18"/>
        </w:numPr>
        <w:rPr>
          <w:rFonts w:ascii="Times New Roman" w:hAnsi="Times New Roman" w:cs="Times New Roman"/>
          <w:sz w:val="26"/>
          <w:szCs w:val="26"/>
        </w:rPr>
      </w:pPr>
      <w:proofErr w:type="gramStart"/>
      <w:r w:rsidRPr="00081FA9">
        <w:rPr>
          <w:rFonts w:ascii="Times New Roman" w:hAnsi="Times New Roman" w:cs="Times New Roman"/>
          <w:sz w:val="26"/>
          <w:szCs w:val="26"/>
        </w:rPr>
        <w:t>3 point</w:t>
      </w:r>
      <w:proofErr w:type="gramEnd"/>
      <w:r w:rsidRPr="00081FA9">
        <w:rPr>
          <w:rFonts w:ascii="Times New Roman" w:hAnsi="Times New Roman" w:cs="Times New Roman"/>
          <w:sz w:val="26"/>
          <w:szCs w:val="26"/>
        </w:rPr>
        <w:t xml:space="preserve"> contact made w/ 24 hours</w:t>
      </w:r>
    </w:p>
    <w:p w14:paraId="35F6A92F" w14:textId="77777777" w:rsidR="00A91BE0" w:rsidRPr="00081FA9" w:rsidRDefault="00A91BE0" w:rsidP="00A91BE0">
      <w:pPr>
        <w:pStyle w:val="ListParagraph"/>
        <w:numPr>
          <w:ilvl w:val="2"/>
          <w:numId w:val="18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Adjuster</w:t>
      </w:r>
    </w:p>
    <w:p w14:paraId="52C5474A" w14:textId="77777777" w:rsidR="00A91BE0" w:rsidRDefault="00A91BE0" w:rsidP="00A91BE0">
      <w:pPr>
        <w:pStyle w:val="ListParagraph"/>
        <w:numPr>
          <w:ilvl w:val="1"/>
          <w:numId w:val="18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R</w:t>
      </w:r>
      <w:r w:rsidRPr="00081FA9">
        <w:rPr>
          <w:rFonts w:ascii="Times New Roman" w:hAnsi="Times New Roman" w:cs="Times New Roman"/>
          <w:sz w:val="26"/>
          <w:szCs w:val="26"/>
        </w:rPr>
        <w:t>ecorded statement taken</w:t>
      </w:r>
    </w:p>
    <w:p w14:paraId="754CCC34" w14:textId="77777777" w:rsidR="00A91BE0" w:rsidRPr="00081FA9" w:rsidRDefault="00A91BE0" w:rsidP="00A91BE0">
      <w:pPr>
        <w:pStyle w:val="ListParagraph"/>
        <w:numPr>
          <w:ilvl w:val="2"/>
          <w:numId w:val="18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lastRenderedPageBreak/>
        <w:t>Adjuster</w:t>
      </w:r>
    </w:p>
    <w:p w14:paraId="1E42DD6E" w14:textId="77777777" w:rsidR="00A91BE0" w:rsidRDefault="00A91BE0" w:rsidP="00A91BE0">
      <w:pPr>
        <w:pStyle w:val="ListParagraph"/>
        <w:numPr>
          <w:ilvl w:val="1"/>
          <w:numId w:val="18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M</w:t>
      </w:r>
      <w:r w:rsidRPr="00081FA9">
        <w:rPr>
          <w:rFonts w:ascii="Times New Roman" w:hAnsi="Times New Roman" w:cs="Times New Roman"/>
          <w:sz w:val="26"/>
          <w:szCs w:val="26"/>
        </w:rPr>
        <w:t>edical control established</w:t>
      </w:r>
    </w:p>
    <w:p w14:paraId="0635863A" w14:textId="77777777" w:rsidR="00A91BE0" w:rsidRPr="00081FA9" w:rsidRDefault="00A91BE0" w:rsidP="00A91BE0">
      <w:pPr>
        <w:pStyle w:val="ListParagraph"/>
        <w:numPr>
          <w:ilvl w:val="2"/>
          <w:numId w:val="18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Employer &amp; Adjuster</w:t>
      </w:r>
    </w:p>
    <w:p w14:paraId="4E6B1A90" w14:textId="77777777" w:rsidR="00A91BE0" w:rsidRDefault="00A91BE0" w:rsidP="00A91BE0">
      <w:pPr>
        <w:pStyle w:val="ListParagraph"/>
        <w:numPr>
          <w:ilvl w:val="1"/>
          <w:numId w:val="18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C</w:t>
      </w:r>
      <w:r w:rsidRPr="00081FA9">
        <w:rPr>
          <w:rFonts w:ascii="Times New Roman" w:hAnsi="Times New Roman" w:cs="Times New Roman"/>
          <w:sz w:val="26"/>
          <w:szCs w:val="26"/>
        </w:rPr>
        <w:t>hecks issued timely</w:t>
      </w:r>
    </w:p>
    <w:p w14:paraId="7DE6E8B1" w14:textId="77777777" w:rsidR="00A91BE0" w:rsidRPr="00081FA9" w:rsidRDefault="00A91BE0" w:rsidP="00A91BE0">
      <w:pPr>
        <w:pStyle w:val="ListParagraph"/>
        <w:numPr>
          <w:ilvl w:val="2"/>
          <w:numId w:val="18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Adjuster</w:t>
      </w:r>
    </w:p>
    <w:p w14:paraId="1E79BB19" w14:textId="77777777" w:rsidR="00A91BE0" w:rsidRDefault="00A91BE0" w:rsidP="00A91BE0">
      <w:pPr>
        <w:pStyle w:val="ListParagraph"/>
        <w:numPr>
          <w:ilvl w:val="1"/>
          <w:numId w:val="18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S</w:t>
      </w:r>
      <w:r w:rsidRPr="00081FA9">
        <w:rPr>
          <w:rFonts w:ascii="Times New Roman" w:hAnsi="Times New Roman" w:cs="Times New Roman"/>
          <w:sz w:val="26"/>
          <w:szCs w:val="26"/>
        </w:rPr>
        <w:t>tate forms filed timely</w:t>
      </w:r>
    </w:p>
    <w:p w14:paraId="3F0B7E08" w14:textId="77777777" w:rsidR="00A91BE0" w:rsidRPr="00081FA9" w:rsidRDefault="00A91BE0" w:rsidP="00A91BE0">
      <w:pPr>
        <w:pStyle w:val="ListParagraph"/>
        <w:numPr>
          <w:ilvl w:val="2"/>
          <w:numId w:val="18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Employer &amp; Adjuster</w:t>
      </w:r>
    </w:p>
    <w:p w14:paraId="36EECB7A" w14:textId="77777777" w:rsidR="00A91BE0" w:rsidRDefault="00A91BE0" w:rsidP="00A91BE0">
      <w:pPr>
        <w:pStyle w:val="ListParagraph"/>
        <w:numPr>
          <w:ilvl w:val="1"/>
          <w:numId w:val="18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F</w:t>
      </w:r>
      <w:r w:rsidRPr="00081FA9">
        <w:rPr>
          <w:rFonts w:ascii="Times New Roman" w:hAnsi="Times New Roman" w:cs="Times New Roman"/>
          <w:sz w:val="26"/>
          <w:szCs w:val="26"/>
        </w:rPr>
        <w:t>ollow up on first</w:t>
      </w:r>
      <w:r>
        <w:rPr>
          <w:rFonts w:ascii="Times New Roman" w:hAnsi="Times New Roman" w:cs="Times New Roman"/>
          <w:sz w:val="26"/>
          <w:szCs w:val="26"/>
        </w:rPr>
        <w:t xml:space="preserve"> medical</w:t>
      </w:r>
      <w:r w:rsidRPr="00081FA9">
        <w:rPr>
          <w:rFonts w:ascii="Times New Roman" w:hAnsi="Times New Roman" w:cs="Times New Roman"/>
          <w:sz w:val="26"/>
          <w:szCs w:val="26"/>
        </w:rPr>
        <w:t xml:space="preserve"> appointment</w:t>
      </w:r>
    </w:p>
    <w:p w14:paraId="0200E79B" w14:textId="77777777" w:rsidR="00A91BE0" w:rsidRDefault="00A91BE0" w:rsidP="00A91BE0">
      <w:pPr>
        <w:pStyle w:val="ListParagraph"/>
        <w:numPr>
          <w:ilvl w:val="2"/>
          <w:numId w:val="18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Adjuster</w:t>
      </w:r>
    </w:p>
    <w:p w14:paraId="77C1E871" w14:textId="77777777" w:rsidR="00A91BE0" w:rsidRDefault="00A91BE0" w:rsidP="00A91BE0">
      <w:pPr>
        <w:pStyle w:val="ListParagraph"/>
        <w:numPr>
          <w:ilvl w:val="1"/>
          <w:numId w:val="18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Investigation completed</w:t>
      </w:r>
    </w:p>
    <w:p w14:paraId="64FF2DAA" w14:textId="77777777" w:rsidR="00A91BE0" w:rsidRDefault="00A91BE0" w:rsidP="00A91BE0">
      <w:pPr>
        <w:pStyle w:val="ListParagraph"/>
        <w:numPr>
          <w:ilvl w:val="2"/>
          <w:numId w:val="18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Employer &amp; Adjuster</w:t>
      </w:r>
    </w:p>
    <w:p w14:paraId="2C87B1D8" w14:textId="77777777" w:rsidR="00A91BE0" w:rsidRDefault="00A91BE0" w:rsidP="00A91BE0">
      <w:pPr>
        <w:pStyle w:val="ListParagraph"/>
        <w:numPr>
          <w:ilvl w:val="1"/>
          <w:numId w:val="18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Return to Work</w:t>
      </w:r>
    </w:p>
    <w:p w14:paraId="6CBE7233" w14:textId="77777777" w:rsidR="00A91BE0" w:rsidRDefault="00A91BE0" w:rsidP="00A91BE0">
      <w:pPr>
        <w:pStyle w:val="ListParagraph"/>
        <w:numPr>
          <w:ilvl w:val="2"/>
          <w:numId w:val="18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Employer &amp; Adjuster</w:t>
      </w:r>
    </w:p>
    <w:p w14:paraId="612FFA59" w14:textId="77777777" w:rsidR="00A91BE0" w:rsidRPr="00081FA9" w:rsidRDefault="00A91BE0" w:rsidP="00A91BE0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Review Areas After 9 Critical Areas: </w:t>
      </w:r>
    </w:p>
    <w:p w14:paraId="08A410DC" w14:textId="77777777" w:rsidR="00A91BE0" w:rsidRPr="00AC7524" w:rsidRDefault="00A91BE0" w:rsidP="00A91BE0">
      <w:pPr>
        <w:pStyle w:val="ListParagraph"/>
        <w:numPr>
          <w:ilvl w:val="1"/>
          <w:numId w:val="19"/>
        </w:numPr>
        <w:rPr>
          <w:rFonts w:ascii="Times New Roman" w:hAnsi="Times New Roman" w:cs="Times New Roman"/>
          <w:sz w:val="26"/>
          <w:szCs w:val="26"/>
        </w:rPr>
      </w:pPr>
      <w:r w:rsidRPr="00AC7524">
        <w:rPr>
          <w:rFonts w:ascii="Times New Roman" w:hAnsi="Times New Roman" w:cs="Times New Roman"/>
          <w:sz w:val="26"/>
          <w:szCs w:val="26"/>
        </w:rPr>
        <w:t>Timing of Reserves</w:t>
      </w:r>
    </w:p>
    <w:p w14:paraId="19278A50" w14:textId="77777777" w:rsidR="00A91BE0" w:rsidRPr="00AC7524" w:rsidRDefault="00A91BE0" w:rsidP="00A91BE0">
      <w:pPr>
        <w:pStyle w:val="ListParagraph"/>
        <w:numPr>
          <w:ilvl w:val="2"/>
          <w:numId w:val="19"/>
        </w:numPr>
        <w:rPr>
          <w:rFonts w:ascii="Times New Roman" w:hAnsi="Times New Roman" w:cs="Times New Roman"/>
          <w:sz w:val="26"/>
          <w:szCs w:val="26"/>
        </w:rPr>
      </w:pPr>
      <w:r w:rsidRPr="00AC7524">
        <w:rPr>
          <w:rFonts w:ascii="Times New Roman" w:hAnsi="Times New Roman" w:cs="Times New Roman"/>
          <w:sz w:val="26"/>
          <w:szCs w:val="26"/>
        </w:rPr>
        <w:t>Were reserves reviewed for reduction</w:t>
      </w:r>
    </w:p>
    <w:p w14:paraId="1CF1CFFE" w14:textId="77777777" w:rsidR="00A91BE0" w:rsidRPr="00AC7524" w:rsidRDefault="00A91BE0" w:rsidP="00A91BE0">
      <w:pPr>
        <w:pStyle w:val="ListParagraph"/>
        <w:numPr>
          <w:ilvl w:val="1"/>
          <w:numId w:val="19"/>
        </w:numPr>
        <w:rPr>
          <w:rFonts w:ascii="Times New Roman" w:hAnsi="Times New Roman" w:cs="Times New Roman"/>
          <w:sz w:val="26"/>
          <w:szCs w:val="26"/>
        </w:rPr>
      </w:pPr>
      <w:r w:rsidRPr="00AC7524">
        <w:rPr>
          <w:rFonts w:ascii="Times New Roman" w:hAnsi="Times New Roman" w:cs="Times New Roman"/>
          <w:sz w:val="26"/>
          <w:szCs w:val="26"/>
        </w:rPr>
        <w:t xml:space="preserve">Did review it for closings or reductions? </w:t>
      </w:r>
    </w:p>
    <w:p w14:paraId="03C50E35" w14:textId="77777777" w:rsidR="00A91BE0" w:rsidRPr="00AC7524" w:rsidRDefault="00A91BE0" w:rsidP="00A91BE0">
      <w:pPr>
        <w:pStyle w:val="ListParagraph"/>
        <w:numPr>
          <w:ilvl w:val="1"/>
          <w:numId w:val="19"/>
        </w:numPr>
        <w:rPr>
          <w:rFonts w:ascii="Times New Roman" w:hAnsi="Times New Roman" w:cs="Times New Roman"/>
          <w:sz w:val="26"/>
          <w:szCs w:val="26"/>
        </w:rPr>
      </w:pPr>
      <w:r w:rsidRPr="00AC7524">
        <w:rPr>
          <w:rFonts w:ascii="Times New Roman" w:hAnsi="Times New Roman" w:cs="Times New Roman"/>
          <w:sz w:val="26"/>
          <w:szCs w:val="26"/>
        </w:rPr>
        <w:t>Recommendations:</w:t>
      </w:r>
    </w:p>
    <w:p w14:paraId="39BEACF2" w14:textId="77777777" w:rsidR="00A91BE0" w:rsidRPr="00AC7524" w:rsidRDefault="00A91BE0" w:rsidP="00A91BE0">
      <w:pPr>
        <w:pStyle w:val="ListParagraph"/>
        <w:numPr>
          <w:ilvl w:val="2"/>
          <w:numId w:val="19"/>
        </w:numPr>
        <w:rPr>
          <w:rFonts w:ascii="Times New Roman" w:hAnsi="Times New Roman" w:cs="Times New Roman"/>
          <w:sz w:val="26"/>
          <w:szCs w:val="26"/>
        </w:rPr>
      </w:pPr>
      <w:r w:rsidRPr="00AC7524">
        <w:rPr>
          <w:rFonts w:ascii="Times New Roman" w:hAnsi="Times New Roman" w:cs="Times New Roman"/>
          <w:sz w:val="26"/>
          <w:szCs w:val="26"/>
        </w:rPr>
        <w:t xml:space="preserve">always recommend doing emails; or letters, to make part of file </w:t>
      </w:r>
    </w:p>
    <w:p w14:paraId="62FD8166" w14:textId="77777777" w:rsidR="00A91BE0" w:rsidRPr="00AC7524" w:rsidRDefault="00A91BE0" w:rsidP="00A91BE0">
      <w:pPr>
        <w:pStyle w:val="ListParagraph"/>
        <w:numPr>
          <w:ilvl w:val="2"/>
          <w:numId w:val="19"/>
        </w:numPr>
        <w:rPr>
          <w:rFonts w:ascii="Times New Roman" w:hAnsi="Times New Roman" w:cs="Times New Roman"/>
          <w:sz w:val="26"/>
          <w:szCs w:val="26"/>
        </w:rPr>
      </w:pPr>
      <w:r w:rsidRPr="00AC7524">
        <w:rPr>
          <w:rFonts w:ascii="Times New Roman" w:hAnsi="Times New Roman" w:cs="Times New Roman"/>
          <w:sz w:val="26"/>
          <w:szCs w:val="26"/>
        </w:rPr>
        <w:t>don’t ever call an adjuster</w:t>
      </w:r>
    </w:p>
    <w:p w14:paraId="325A1CD1" w14:textId="77777777" w:rsidR="00A91BE0" w:rsidRPr="00AC7524" w:rsidRDefault="00A91BE0" w:rsidP="00A91BE0">
      <w:pPr>
        <w:pStyle w:val="ListParagraph"/>
        <w:numPr>
          <w:ilvl w:val="1"/>
          <w:numId w:val="19"/>
        </w:numPr>
        <w:rPr>
          <w:rFonts w:ascii="Times New Roman" w:hAnsi="Times New Roman" w:cs="Times New Roman"/>
          <w:sz w:val="26"/>
          <w:szCs w:val="26"/>
        </w:rPr>
      </w:pPr>
      <w:r w:rsidRPr="00AC7524">
        <w:rPr>
          <w:rFonts w:ascii="Times New Roman" w:hAnsi="Times New Roman" w:cs="Times New Roman"/>
          <w:sz w:val="26"/>
          <w:szCs w:val="26"/>
        </w:rPr>
        <w:t>Medical Claim File Review</w:t>
      </w:r>
    </w:p>
    <w:p w14:paraId="461053F2" w14:textId="77777777" w:rsidR="00A91BE0" w:rsidRPr="00F150E7" w:rsidRDefault="00A91BE0" w:rsidP="00A91BE0">
      <w:pPr>
        <w:pStyle w:val="ListParagraph"/>
        <w:numPr>
          <w:ilvl w:val="2"/>
          <w:numId w:val="19"/>
        </w:num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AC7524">
        <w:rPr>
          <w:rFonts w:ascii="Times New Roman" w:hAnsi="Times New Roman" w:cs="Times New Roman"/>
          <w:sz w:val="26"/>
          <w:szCs w:val="26"/>
        </w:rPr>
        <w:t xml:space="preserve">Leverage physician advisor to review </w:t>
      </w:r>
    </w:p>
    <w:p w14:paraId="7B713278" w14:textId="77777777" w:rsidR="00A91BE0" w:rsidRDefault="00A91BE0" w:rsidP="00A91BE0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5 Critical Workers’ Comp Metrics</w:t>
      </w:r>
    </w:p>
    <w:p w14:paraId="40AA1157" w14:textId="77777777" w:rsidR="00A91BE0" w:rsidRDefault="00A91BE0" w:rsidP="00A91BE0">
      <w:pPr>
        <w:pStyle w:val="ListParagraph"/>
        <w:numPr>
          <w:ilvl w:val="1"/>
          <w:numId w:val="18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RIR</w:t>
      </w:r>
    </w:p>
    <w:p w14:paraId="5768183C" w14:textId="77777777" w:rsidR="00A91BE0" w:rsidRDefault="00A91BE0" w:rsidP="00A91BE0">
      <w:pPr>
        <w:pStyle w:val="ListParagraph"/>
        <w:numPr>
          <w:ilvl w:val="1"/>
          <w:numId w:val="18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Lag time</w:t>
      </w:r>
    </w:p>
    <w:p w14:paraId="4F76A9A3" w14:textId="77777777" w:rsidR="00A91BE0" w:rsidRDefault="00A91BE0" w:rsidP="00A91BE0">
      <w:pPr>
        <w:pStyle w:val="ListParagraph"/>
        <w:numPr>
          <w:ilvl w:val="1"/>
          <w:numId w:val="18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RTW Ratio</w:t>
      </w:r>
    </w:p>
    <w:p w14:paraId="1656A503" w14:textId="77777777" w:rsidR="00A91BE0" w:rsidRDefault="00A91BE0" w:rsidP="00A91BE0">
      <w:pPr>
        <w:pStyle w:val="ListParagraph"/>
        <w:numPr>
          <w:ilvl w:val="1"/>
          <w:numId w:val="18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Litigated Claims &amp; Large Loss Claims</w:t>
      </w:r>
    </w:p>
    <w:p w14:paraId="150532EB" w14:textId="77777777" w:rsidR="00A91BE0" w:rsidRPr="000569E0" w:rsidRDefault="00A91BE0" w:rsidP="00A91BE0">
      <w:pPr>
        <w:pStyle w:val="ListParagraph"/>
        <w:numPr>
          <w:ilvl w:val="1"/>
          <w:numId w:val="18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Medical Costs</w:t>
      </w:r>
    </w:p>
    <w:p w14:paraId="037F1826" w14:textId="77777777" w:rsidR="00A91BE0" w:rsidRDefault="00A91BE0" w:rsidP="00A91BE0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Strategic Improvements</w:t>
      </w:r>
    </w:p>
    <w:p w14:paraId="3DCE14D0" w14:textId="77777777" w:rsidR="00A91BE0" w:rsidRPr="00081FA9" w:rsidRDefault="00A91BE0" w:rsidP="00A91BE0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Employer </w:t>
      </w:r>
      <w:r w:rsidRPr="00081FA9">
        <w:rPr>
          <w:rFonts w:ascii="Times New Roman" w:hAnsi="Times New Roman" w:cs="Times New Roman"/>
          <w:sz w:val="26"/>
          <w:szCs w:val="26"/>
        </w:rPr>
        <w:t xml:space="preserve">WC </w:t>
      </w:r>
      <w:r>
        <w:rPr>
          <w:rFonts w:ascii="Times New Roman" w:hAnsi="Times New Roman" w:cs="Times New Roman"/>
          <w:sz w:val="26"/>
          <w:szCs w:val="26"/>
        </w:rPr>
        <w:t>M</w:t>
      </w:r>
      <w:r w:rsidRPr="00081FA9">
        <w:rPr>
          <w:rFonts w:ascii="Times New Roman" w:hAnsi="Times New Roman" w:cs="Times New Roman"/>
          <w:sz w:val="26"/>
          <w:szCs w:val="26"/>
        </w:rPr>
        <w:t xml:space="preserve">anagement </w:t>
      </w:r>
      <w:r>
        <w:rPr>
          <w:rFonts w:ascii="Times New Roman" w:hAnsi="Times New Roman" w:cs="Times New Roman"/>
          <w:sz w:val="26"/>
          <w:szCs w:val="26"/>
        </w:rPr>
        <w:t>S</w:t>
      </w:r>
      <w:r w:rsidRPr="00081FA9">
        <w:rPr>
          <w:rFonts w:ascii="Times New Roman" w:hAnsi="Times New Roman" w:cs="Times New Roman"/>
          <w:sz w:val="26"/>
          <w:szCs w:val="26"/>
        </w:rPr>
        <w:t>ystems</w:t>
      </w:r>
    </w:p>
    <w:p w14:paraId="26015372" w14:textId="77777777" w:rsidR="00A91BE0" w:rsidRPr="00081FA9" w:rsidRDefault="00A91BE0" w:rsidP="00A91BE0">
      <w:pPr>
        <w:pStyle w:val="ListParagraph"/>
        <w:numPr>
          <w:ilvl w:val="2"/>
          <w:numId w:val="16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Lag time/Injury reporting</w:t>
      </w:r>
    </w:p>
    <w:p w14:paraId="1BEAF4C3" w14:textId="77777777" w:rsidR="00A91BE0" w:rsidRPr="00081FA9" w:rsidRDefault="00A91BE0" w:rsidP="00A91BE0">
      <w:pPr>
        <w:pStyle w:val="ListParagraph"/>
        <w:numPr>
          <w:ilvl w:val="2"/>
          <w:numId w:val="16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RTW coordination</w:t>
      </w:r>
    </w:p>
    <w:p w14:paraId="1FBCA719" w14:textId="77777777" w:rsidR="00A91BE0" w:rsidRPr="00081FA9" w:rsidRDefault="00A91BE0" w:rsidP="00A91BE0">
      <w:pPr>
        <w:pStyle w:val="ListParagraph"/>
        <w:numPr>
          <w:ilvl w:val="2"/>
          <w:numId w:val="16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Communication with employees</w:t>
      </w:r>
    </w:p>
    <w:p w14:paraId="23631DC9" w14:textId="77777777" w:rsidR="00A91BE0" w:rsidRPr="00081FA9" w:rsidRDefault="00A91BE0" w:rsidP="00A91BE0">
      <w:pPr>
        <w:pStyle w:val="ListParagraph"/>
        <w:numPr>
          <w:ilvl w:val="2"/>
          <w:numId w:val="16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lastRenderedPageBreak/>
        <w:t>Supervisor response</w:t>
      </w:r>
    </w:p>
    <w:p w14:paraId="2C7A683C" w14:textId="77777777" w:rsidR="00A91BE0" w:rsidRPr="00081FA9" w:rsidRDefault="00A91BE0" w:rsidP="00A91BE0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Medical/Ancillary services</w:t>
      </w:r>
    </w:p>
    <w:p w14:paraId="6EFD92D2" w14:textId="77777777" w:rsidR="00A91BE0" w:rsidRPr="00081FA9" w:rsidRDefault="00A91BE0" w:rsidP="00A91BE0">
      <w:pPr>
        <w:pStyle w:val="ListParagraph"/>
        <w:numPr>
          <w:ilvl w:val="2"/>
          <w:numId w:val="16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Physician / Clinic relationships</w:t>
      </w:r>
    </w:p>
    <w:p w14:paraId="10F67801" w14:textId="77777777" w:rsidR="00A91BE0" w:rsidRPr="00081FA9" w:rsidRDefault="00A91BE0" w:rsidP="00A91BE0">
      <w:pPr>
        <w:pStyle w:val="ListParagraph"/>
        <w:numPr>
          <w:ilvl w:val="3"/>
          <w:numId w:val="16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Ask “how is our clinic working?”</w:t>
      </w:r>
    </w:p>
    <w:p w14:paraId="5A667FA0" w14:textId="77777777" w:rsidR="00A91BE0" w:rsidRPr="00081FA9" w:rsidRDefault="00A91BE0" w:rsidP="00A91BE0">
      <w:pPr>
        <w:pStyle w:val="ListParagraph"/>
        <w:numPr>
          <w:ilvl w:val="2"/>
          <w:numId w:val="16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Ancillary services</w:t>
      </w:r>
    </w:p>
    <w:p w14:paraId="293AFEFC" w14:textId="77777777" w:rsidR="00A91BE0" w:rsidRPr="00081FA9" w:rsidRDefault="00A91BE0" w:rsidP="00A91BE0">
      <w:pPr>
        <w:pStyle w:val="ListParagraph"/>
        <w:numPr>
          <w:ilvl w:val="3"/>
          <w:numId w:val="16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Get recommendations from Adjuster</w:t>
      </w:r>
    </w:p>
    <w:p w14:paraId="5754C590" w14:textId="77777777" w:rsidR="00A91BE0" w:rsidRPr="00081FA9" w:rsidRDefault="00A91BE0" w:rsidP="00A91BE0">
      <w:pPr>
        <w:pStyle w:val="ListParagraph"/>
        <w:numPr>
          <w:ilvl w:val="2"/>
          <w:numId w:val="16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Medical management</w:t>
      </w:r>
    </w:p>
    <w:p w14:paraId="6A2C121B" w14:textId="77777777" w:rsidR="00A91BE0" w:rsidRPr="00081FA9" w:rsidRDefault="00A91BE0" w:rsidP="00A91BE0">
      <w:pPr>
        <w:pStyle w:val="ListParagraph"/>
        <w:numPr>
          <w:ilvl w:val="3"/>
          <w:numId w:val="16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Diagnostics</w:t>
      </w:r>
    </w:p>
    <w:p w14:paraId="37BF8C1F" w14:textId="77777777" w:rsidR="00A91BE0" w:rsidRDefault="00A91BE0" w:rsidP="00A91BE0">
      <w:pPr>
        <w:pStyle w:val="ListParagraph"/>
        <w:numPr>
          <w:ilvl w:val="3"/>
          <w:numId w:val="16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IME timing</w:t>
      </w:r>
    </w:p>
    <w:p w14:paraId="4A6F53D5" w14:textId="77777777" w:rsidR="00A91BE0" w:rsidRDefault="00A91BE0" w:rsidP="00A91BE0">
      <w:pPr>
        <w:pStyle w:val="ListParagraph"/>
        <w:numPr>
          <w:ilvl w:val="3"/>
          <w:numId w:val="16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NCM</w:t>
      </w:r>
    </w:p>
    <w:p w14:paraId="2BEFF2AA" w14:textId="77777777" w:rsidR="00A91BE0" w:rsidRPr="00081FA9" w:rsidRDefault="00A91BE0" w:rsidP="00A91BE0">
      <w:pPr>
        <w:pStyle w:val="ListParagraph"/>
        <w:numPr>
          <w:ilvl w:val="3"/>
          <w:numId w:val="16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Peer Review</w:t>
      </w:r>
    </w:p>
    <w:p w14:paraId="2F3D26E5" w14:textId="77777777" w:rsidR="00A91BE0" w:rsidRPr="00081FA9" w:rsidRDefault="00A91BE0" w:rsidP="00A91BE0">
      <w:p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b/>
          <w:sz w:val="26"/>
          <w:szCs w:val="26"/>
          <w:u w:val="single"/>
        </w:rPr>
        <w:t>Main Point #3: What Now – Making it Meaningful</w:t>
      </w:r>
    </w:p>
    <w:p w14:paraId="5809EF70" w14:textId="77777777" w:rsidR="00A91BE0" w:rsidRPr="00553D14" w:rsidRDefault="00A91BE0" w:rsidP="00A91BE0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553D14">
        <w:rPr>
          <w:rFonts w:ascii="Times New Roman" w:hAnsi="Times New Roman" w:cs="Times New Roman"/>
          <w:b/>
          <w:bCs/>
          <w:sz w:val="26"/>
          <w:szCs w:val="26"/>
        </w:rPr>
        <w:t>Summarize findings: Strategic Improvements</w:t>
      </w:r>
    </w:p>
    <w:p w14:paraId="10338A23" w14:textId="77777777" w:rsidR="00A91BE0" w:rsidRDefault="00A91BE0" w:rsidP="00A91BE0">
      <w:pPr>
        <w:pStyle w:val="ListParagraph"/>
        <w:numPr>
          <w:ilvl w:val="1"/>
          <w:numId w:val="17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Specific recommendations for specific individuals</w:t>
      </w:r>
    </w:p>
    <w:p w14:paraId="24470A27" w14:textId="77777777" w:rsidR="00A91BE0" w:rsidRDefault="00A91BE0" w:rsidP="00A91BE0">
      <w:pPr>
        <w:pStyle w:val="ListParagraph"/>
        <w:numPr>
          <w:ilvl w:val="2"/>
          <w:numId w:val="17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Who’s responsible?</w:t>
      </w:r>
    </w:p>
    <w:p w14:paraId="545D3ECD" w14:textId="77777777" w:rsidR="00A91BE0" w:rsidRDefault="00A91BE0" w:rsidP="00A91BE0">
      <w:pPr>
        <w:pStyle w:val="ListParagraph"/>
        <w:numPr>
          <w:ilvl w:val="2"/>
          <w:numId w:val="17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What training do they need?</w:t>
      </w:r>
    </w:p>
    <w:p w14:paraId="183F2700" w14:textId="77777777" w:rsidR="00A91BE0" w:rsidRPr="00081FA9" w:rsidRDefault="00A91BE0" w:rsidP="00A91BE0">
      <w:pPr>
        <w:pStyle w:val="ListParagraph"/>
        <w:numPr>
          <w:ilvl w:val="2"/>
          <w:numId w:val="17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What tools do they need?</w:t>
      </w:r>
    </w:p>
    <w:p w14:paraId="49C7ED63" w14:textId="77777777" w:rsidR="00A91BE0" w:rsidRDefault="00A91BE0" w:rsidP="00A91BE0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Prioritize and Execute the Plan</w:t>
      </w:r>
    </w:p>
    <w:p w14:paraId="15EAC642" w14:textId="77777777" w:rsidR="00A91BE0" w:rsidRDefault="00A91BE0" w:rsidP="00A91BE0">
      <w:pPr>
        <w:pStyle w:val="ListParagraph"/>
        <w:numPr>
          <w:ilvl w:val="1"/>
          <w:numId w:val="17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Communicate</w:t>
      </w:r>
    </w:p>
    <w:p w14:paraId="6AC49CE7" w14:textId="77777777" w:rsidR="00A91BE0" w:rsidRDefault="00A91BE0" w:rsidP="00A91BE0">
      <w:pPr>
        <w:pStyle w:val="ListParagraph"/>
        <w:numPr>
          <w:ilvl w:val="1"/>
          <w:numId w:val="17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Set expectations</w:t>
      </w:r>
    </w:p>
    <w:p w14:paraId="13C43C56" w14:textId="77777777" w:rsidR="00A91BE0" w:rsidRPr="00AD356E" w:rsidRDefault="00A91BE0" w:rsidP="00A91BE0">
      <w:pPr>
        <w:pStyle w:val="ListParagraph"/>
        <w:numPr>
          <w:ilvl w:val="1"/>
          <w:numId w:val="17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AD356E">
        <w:rPr>
          <w:rFonts w:ascii="Times New Roman" w:hAnsi="Times New Roman" w:cs="Times New Roman"/>
          <w:b/>
          <w:bCs/>
          <w:sz w:val="26"/>
          <w:szCs w:val="26"/>
        </w:rPr>
        <w:t>Who’s responsible?</w:t>
      </w:r>
    </w:p>
    <w:p w14:paraId="6A4B70CD" w14:textId="77777777" w:rsidR="00A91BE0" w:rsidRDefault="00A91BE0" w:rsidP="00A91BE0">
      <w:pPr>
        <w:pStyle w:val="ListParagraph"/>
        <w:numPr>
          <w:ilvl w:val="2"/>
          <w:numId w:val="17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What tools do they need to execute?</w:t>
      </w:r>
    </w:p>
    <w:p w14:paraId="6B336633" w14:textId="77777777" w:rsidR="00A91BE0" w:rsidRPr="003B1152" w:rsidRDefault="00A91BE0" w:rsidP="00A91BE0">
      <w:pPr>
        <w:pStyle w:val="ListParagraph"/>
        <w:numPr>
          <w:ilvl w:val="2"/>
          <w:numId w:val="17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What training do they need to execute?</w:t>
      </w:r>
    </w:p>
    <w:p w14:paraId="2DE4AACA" w14:textId="77777777" w:rsidR="00A91BE0" w:rsidRPr="00081FA9" w:rsidRDefault="00A91BE0" w:rsidP="00A91BE0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Measure</w:t>
      </w:r>
      <w:r>
        <w:rPr>
          <w:rFonts w:ascii="Times New Roman" w:hAnsi="Times New Roman" w:cs="Times New Roman"/>
          <w:sz w:val="26"/>
          <w:szCs w:val="26"/>
        </w:rPr>
        <w:t xml:space="preserve"> / Critical Metrics / A</w:t>
      </w:r>
      <w:r w:rsidRPr="00081FA9">
        <w:rPr>
          <w:rFonts w:ascii="Times New Roman" w:hAnsi="Times New Roman" w:cs="Times New Roman"/>
          <w:sz w:val="26"/>
          <w:szCs w:val="26"/>
        </w:rPr>
        <w:t>reas of improvement</w:t>
      </w:r>
    </w:p>
    <w:p w14:paraId="3878CF64" w14:textId="77777777" w:rsidR="00A91BE0" w:rsidRPr="00081FA9" w:rsidRDefault="00A91BE0" w:rsidP="00A91BE0">
      <w:pPr>
        <w:pStyle w:val="ListParagraph"/>
        <w:numPr>
          <w:ilvl w:val="1"/>
          <w:numId w:val="17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Lag time</w:t>
      </w:r>
    </w:p>
    <w:p w14:paraId="0DB8F829" w14:textId="77777777" w:rsidR="00A91BE0" w:rsidRPr="00081FA9" w:rsidRDefault="00A91BE0" w:rsidP="00A91BE0">
      <w:pPr>
        <w:pStyle w:val="ListParagraph"/>
        <w:numPr>
          <w:ilvl w:val="1"/>
          <w:numId w:val="17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RTW ratio</w:t>
      </w:r>
    </w:p>
    <w:p w14:paraId="0C1505A7" w14:textId="77777777" w:rsidR="00A91BE0" w:rsidRDefault="00A91BE0" w:rsidP="00A91BE0">
      <w:pPr>
        <w:pStyle w:val="ListParagraph"/>
        <w:numPr>
          <w:ilvl w:val="1"/>
          <w:numId w:val="17"/>
        </w:numPr>
        <w:rPr>
          <w:rFonts w:ascii="Times New Roman" w:hAnsi="Times New Roman" w:cs="Times New Roman"/>
          <w:sz w:val="26"/>
          <w:szCs w:val="26"/>
        </w:rPr>
      </w:pPr>
      <w:r w:rsidRPr="00081FA9">
        <w:rPr>
          <w:rFonts w:ascii="Times New Roman" w:hAnsi="Times New Roman" w:cs="Times New Roman"/>
          <w:sz w:val="26"/>
          <w:szCs w:val="26"/>
        </w:rPr>
        <w:t>Adjuster responsiveness, etc.</w:t>
      </w:r>
    </w:p>
    <w:p w14:paraId="1D869975" w14:textId="77777777" w:rsidR="00A91BE0" w:rsidRDefault="00A91BE0" w:rsidP="00A91BE0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Same Goal</w:t>
      </w:r>
    </w:p>
    <w:p w14:paraId="4FB9E369" w14:textId="77777777" w:rsidR="00A91BE0" w:rsidRPr="00081FA9" w:rsidRDefault="00A91BE0" w:rsidP="00A91BE0">
      <w:pPr>
        <w:pStyle w:val="ListParagraph"/>
        <w:numPr>
          <w:ilvl w:val="1"/>
          <w:numId w:val="17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eam Approach to continuous improvement</w:t>
      </w:r>
    </w:p>
    <w:p w14:paraId="0019A377" w14:textId="77777777" w:rsidR="003F6971" w:rsidRDefault="003F6971" w:rsidP="00A819F6">
      <w:pPr>
        <w:rPr>
          <w:rFonts w:ascii="Times New Roman" w:hAnsi="Times New Roman" w:cs="Times New Roman"/>
          <w:b/>
          <w:sz w:val="26"/>
          <w:szCs w:val="26"/>
          <w:u w:val="single"/>
        </w:rPr>
      </w:pPr>
    </w:p>
    <w:sectPr w:rsidR="003F6971" w:rsidSect="00A93CFA">
      <w:headerReference w:type="default" r:id="rId8"/>
      <w:footerReference w:type="default" r:id="rId9"/>
      <w:pgSz w:w="12240" w:h="15840"/>
      <w:pgMar w:top="3456" w:right="1152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FCFBC2" w14:textId="77777777" w:rsidR="00AC016A" w:rsidRDefault="00AC016A" w:rsidP="003648B9">
      <w:pPr>
        <w:spacing w:after="0" w:line="240" w:lineRule="auto"/>
      </w:pPr>
      <w:r>
        <w:separator/>
      </w:r>
    </w:p>
  </w:endnote>
  <w:endnote w:type="continuationSeparator" w:id="0">
    <w:p w14:paraId="1C5949FA" w14:textId="77777777" w:rsidR="00AC016A" w:rsidRDefault="00AC016A" w:rsidP="003648B9">
      <w:pPr>
        <w:spacing w:after="0" w:line="240" w:lineRule="auto"/>
      </w:pPr>
      <w:r>
        <w:continuationSeparator/>
      </w:r>
    </w:p>
  </w:endnote>
  <w:endnote w:type="continuationNotice" w:id="1">
    <w:p w14:paraId="17527152" w14:textId="77777777" w:rsidR="00AC016A" w:rsidRDefault="00AC016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6407C" w14:textId="2F3CD2D7" w:rsidR="00A93CFA" w:rsidRDefault="00D20E95" w:rsidP="00D20E95">
    <w:pPr>
      <w:pStyle w:val="Footer"/>
      <w:jc w:val="center"/>
      <w:rPr>
        <w:noProof/>
      </w:rPr>
    </w:pPr>
    <w:r w:rsidRPr="00690415">
      <w:rPr>
        <w:rFonts w:ascii="Times New Roman" w:hAnsi="Times New Roman" w:cs="Times New Roman"/>
        <w:i/>
        <w:sz w:val="16"/>
        <w:szCs w:val="16"/>
      </w:rPr>
      <w:t>©2008-20</w:t>
    </w:r>
    <w:r w:rsidR="005F6ADD">
      <w:rPr>
        <w:rFonts w:ascii="Times New Roman" w:hAnsi="Times New Roman" w:cs="Times New Roman"/>
        <w:i/>
        <w:sz w:val="16"/>
        <w:szCs w:val="16"/>
      </w:rPr>
      <w:t>2</w:t>
    </w:r>
    <w:r w:rsidR="0096070B">
      <w:rPr>
        <w:rFonts w:ascii="Times New Roman" w:hAnsi="Times New Roman" w:cs="Times New Roman"/>
        <w:i/>
        <w:sz w:val="16"/>
        <w:szCs w:val="16"/>
      </w:rPr>
      <w:t>2</w:t>
    </w:r>
    <w:r w:rsidRPr="00690415">
      <w:rPr>
        <w:rFonts w:ascii="Times New Roman" w:hAnsi="Times New Roman" w:cs="Times New Roman"/>
        <w:i/>
        <w:sz w:val="16"/>
        <w:szCs w:val="16"/>
      </w:rPr>
      <w:t xml:space="preserve"> Amaxx LLC. All Rights Reserved under International Copyright Law         </w:t>
    </w:r>
    <w:r w:rsidRPr="00690415">
      <w:rPr>
        <w:rFonts w:ascii="Times New Roman" w:hAnsi="Times New Roman" w:cs="Times New Roman"/>
        <w:i/>
        <w:color w:val="000000" w:themeColor="text1"/>
        <w:sz w:val="16"/>
        <w:szCs w:val="16"/>
      </w:rPr>
      <w:t xml:space="preserve"> </w:t>
    </w:r>
    <w:r>
      <w:rPr>
        <w:rFonts w:ascii="Times New Roman" w:hAnsi="Times New Roman" w:cs="Times New Roman"/>
        <w:i/>
        <w:color w:val="000000" w:themeColor="text1"/>
        <w:sz w:val="16"/>
        <w:szCs w:val="16"/>
      </w:rPr>
      <w:t xml:space="preserve">              </w:t>
    </w:r>
  </w:p>
  <w:p w14:paraId="07249A36" w14:textId="77777777" w:rsidR="00A93CFA" w:rsidRDefault="00A93CFA">
    <w:pPr>
      <w:pStyle w:val="Foot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5DCA6EFA" wp14:editId="3A1061C9">
          <wp:simplePos x="0" y="0"/>
          <wp:positionH relativeFrom="column">
            <wp:posOffset>-521335</wp:posOffset>
          </wp:positionH>
          <wp:positionV relativeFrom="paragraph">
            <wp:posOffset>351155</wp:posOffset>
          </wp:positionV>
          <wp:extent cx="7513068" cy="163195"/>
          <wp:effectExtent l="0" t="0" r="0" b="825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ord Foo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9335"/>
                  <a:stretch/>
                </pic:blipFill>
                <pic:spPr bwMode="auto">
                  <a:xfrm>
                    <a:off x="0" y="0"/>
                    <a:ext cx="7513068" cy="1631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D075C6" w14:textId="77777777" w:rsidR="00AC016A" w:rsidRDefault="00AC016A" w:rsidP="003648B9">
      <w:pPr>
        <w:spacing w:after="0" w:line="240" w:lineRule="auto"/>
      </w:pPr>
      <w:r>
        <w:separator/>
      </w:r>
    </w:p>
  </w:footnote>
  <w:footnote w:type="continuationSeparator" w:id="0">
    <w:p w14:paraId="4BF97C11" w14:textId="77777777" w:rsidR="00AC016A" w:rsidRDefault="00AC016A" w:rsidP="003648B9">
      <w:pPr>
        <w:spacing w:after="0" w:line="240" w:lineRule="auto"/>
      </w:pPr>
      <w:r>
        <w:continuationSeparator/>
      </w:r>
    </w:p>
  </w:footnote>
  <w:footnote w:type="continuationNotice" w:id="1">
    <w:p w14:paraId="148E1140" w14:textId="77777777" w:rsidR="00AC016A" w:rsidRDefault="00AC016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4CA326" w14:textId="77777777" w:rsidR="002517C4" w:rsidRDefault="002517C4" w:rsidP="002517C4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D588612" wp14:editId="5C61B370">
          <wp:simplePos x="0" y="0"/>
          <wp:positionH relativeFrom="column">
            <wp:posOffset>-533400</wp:posOffset>
          </wp:positionH>
          <wp:positionV relativeFrom="paragraph">
            <wp:posOffset>-352425</wp:posOffset>
          </wp:positionV>
          <wp:extent cx="7524750" cy="1959168"/>
          <wp:effectExtent l="0" t="0" r="0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4750" cy="195916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D1BD7D9" w14:textId="77777777" w:rsidR="003648B9" w:rsidRDefault="003648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41F274E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9FC4912"/>
    <w:multiLevelType w:val="hybridMultilevel"/>
    <w:tmpl w:val="D52A6904"/>
    <w:lvl w:ilvl="0" w:tplc="8FB2037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068C4"/>
    <w:multiLevelType w:val="hybridMultilevel"/>
    <w:tmpl w:val="07F24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812F60"/>
    <w:multiLevelType w:val="hybridMultilevel"/>
    <w:tmpl w:val="49B29B90"/>
    <w:lvl w:ilvl="0" w:tplc="A9AE1B3E">
      <w:numFmt w:val="bullet"/>
      <w:lvlText w:val=""/>
      <w:lvlJc w:val="left"/>
      <w:pPr>
        <w:ind w:left="46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E62019"/>
    <w:multiLevelType w:val="hybridMultilevel"/>
    <w:tmpl w:val="2EBC7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D0520A"/>
    <w:multiLevelType w:val="hybridMultilevel"/>
    <w:tmpl w:val="32242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B339B2"/>
    <w:multiLevelType w:val="hybridMultilevel"/>
    <w:tmpl w:val="416E8680"/>
    <w:lvl w:ilvl="0" w:tplc="49ACCB52">
      <w:numFmt w:val="bullet"/>
      <w:lvlText w:val=""/>
      <w:lvlJc w:val="left"/>
      <w:pPr>
        <w:ind w:left="1908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1" w:tplc="A1B41B70">
      <w:numFmt w:val="bullet"/>
      <w:lvlText w:val="o"/>
      <w:lvlJc w:val="left"/>
      <w:pPr>
        <w:ind w:left="2628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2" w:tplc="E8E2ED7C">
      <w:numFmt w:val="bullet"/>
      <w:lvlText w:val=""/>
      <w:lvlJc w:val="left"/>
      <w:pPr>
        <w:ind w:left="3349" w:hanging="361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3" w:tplc="2E667520">
      <w:numFmt w:val="bullet"/>
      <w:lvlText w:val="•"/>
      <w:lvlJc w:val="left"/>
      <w:pPr>
        <w:ind w:left="4205" w:hanging="361"/>
      </w:pPr>
      <w:rPr>
        <w:rFonts w:hint="default"/>
        <w:lang w:val="en-US" w:eastAsia="en-US" w:bidi="ar-SA"/>
      </w:rPr>
    </w:lvl>
    <w:lvl w:ilvl="4" w:tplc="E7926D20">
      <w:numFmt w:val="bullet"/>
      <w:lvlText w:val="•"/>
      <w:lvlJc w:val="left"/>
      <w:pPr>
        <w:ind w:left="5070" w:hanging="361"/>
      </w:pPr>
      <w:rPr>
        <w:rFonts w:hint="default"/>
        <w:lang w:val="en-US" w:eastAsia="en-US" w:bidi="ar-SA"/>
      </w:rPr>
    </w:lvl>
    <w:lvl w:ilvl="5" w:tplc="F5869B9E">
      <w:numFmt w:val="bullet"/>
      <w:lvlText w:val="•"/>
      <w:lvlJc w:val="left"/>
      <w:pPr>
        <w:ind w:left="5935" w:hanging="361"/>
      </w:pPr>
      <w:rPr>
        <w:rFonts w:hint="default"/>
        <w:lang w:val="en-US" w:eastAsia="en-US" w:bidi="ar-SA"/>
      </w:rPr>
    </w:lvl>
    <w:lvl w:ilvl="6" w:tplc="82FEDECE">
      <w:numFmt w:val="bullet"/>
      <w:lvlText w:val="•"/>
      <w:lvlJc w:val="left"/>
      <w:pPr>
        <w:ind w:left="6800" w:hanging="361"/>
      </w:pPr>
      <w:rPr>
        <w:rFonts w:hint="default"/>
        <w:lang w:val="en-US" w:eastAsia="en-US" w:bidi="ar-SA"/>
      </w:rPr>
    </w:lvl>
    <w:lvl w:ilvl="7" w:tplc="0C2A1B22">
      <w:numFmt w:val="bullet"/>
      <w:lvlText w:val="•"/>
      <w:lvlJc w:val="left"/>
      <w:pPr>
        <w:ind w:left="7665" w:hanging="361"/>
      </w:pPr>
      <w:rPr>
        <w:rFonts w:hint="default"/>
        <w:lang w:val="en-US" w:eastAsia="en-US" w:bidi="ar-SA"/>
      </w:rPr>
    </w:lvl>
    <w:lvl w:ilvl="8" w:tplc="347CCDD0">
      <w:numFmt w:val="bullet"/>
      <w:lvlText w:val="•"/>
      <w:lvlJc w:val="left"/>
      <w:pPr>
        <w:ind w:left="8530" w:hanging="361"/>
      </w:pPr>
      <w:rPr>
        <w:rFonts w:hint="default"/>
        <w:lang w:val="en-US" w:eastAsia="en-US" w:bidi="ar-SA"/>
      </w:rPr>
    </w:lvl>
  </w:abstractNum>
  <w:abstractNum w:abstractNumId="7" w15:restartNumberingAfterBreak="0">
    <w:nsid w:val="3F9D3A4B"/>
    <w:multiLevelType w:val="hybridMultilevel"/>
    <w:tmpl w:val="EB40912A"/>
    <w:lvl w:ilvl="0" w:tplc="C2F6FD3C">
      <w:numFmt w:val="bullet"/>
      <w:lvlText w:val=""/>
      <w:lvlJc w:val="left"/>
      <w:pPr>
        <w:ind w:left="828" w:hanging="361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1" w:tplc="9FBA2B96">
      <w:numFmt w:val="bullet"/>
      <w:lvlText w:val="o"/>
      <w:lvlJc w:val="left"/>
      <w:pPr>
        <w:ind w:left="1548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2" w:tplc="6AE09704">
      <w:numFmt w:val="bullet"/>
      <w:lvlText w:val="•"/>
      <w:lvlJc w:val="left"/>
      <w:pPr>
        <w:ind w:left="2508" w:hanging="360"/>
      </w:pPr>
      <w:rPr>
        <w:rFonts w:hint="default"/>
        <w:lang w:val="en-US" w:eastAsia="en-US" w:bidi="ar-SA"/>
      </w:rPr>
    </w:lvl>
    <w:lvl w:ilvl="3" w:tplc="0FA80302">
      <w:numFmt w:val="bullet"/>
      <w:lvlText w:val="•"/>
      <w:lvlJc w:val="left"/>
      <w:pPr>
        <w:ind w:left="3477" w:hanging="360"/>
      </w:pPr>
      <w:rPr>
        <w:rFonts w:hint="default"/>
        <w:lang w:val="en-US" w:eastAsia="en-US" w:bidi="ar-SA"/>
      </w:rPr>
    </w:lvl>
    <w:lvl w:ilvl="4" w:tplc="DCCAD9BC">
      <w:numFmt w:val="bullet"/>
      <w:lvlText w:val="•"/>
      <w:lvlJc w:val="left"/>
      <w:pPr>
        <w:ind w:left="4446" w:hanging="360"/>
      </w:pPr>
      <w:rPr>
        <w:rFonts w:hint="default"/>
        <w:lang w:val="en-US" w:eastAsia="en-US" w:bidi="ar-SA"/>
      </w:rPr>
    </w:lvl>
    <w:lvl w:ilvl="5" w:tplc="B6E2856C">
      <w:numFmt w:val="bullet"/>
      <w:lvlText w:val="•"/>
      <w:lvlJc w:val="left"/>
      <w:pPr>
        <w:ind w:left="5415" w:hanging="360"/>
      </w:pPr>
      <w:rPr>
        <w:rFonts w:hint="default"/>
        <w:lang w:val="en-US" w:eastAsia="en-US" w:bidi="ar-SA"/>
      </w:rPr>
    </w:lvl>
    <w:lvl w:ilvl="6" w:tplc="25884698">
      <w:numFmt w:val="bullet"/>
      <w:lvlText w:val="•"/>
      <w:lvlJc w:val="left"/>
      <w:pPr>
        <w:ind w:left="6384" w:hanging="360"/>
      </w:pPr>
      <w:rPr>
        <w:rFonts w:hint="default"/>
        <w:lang w:val="en-US" w:eastAsia="en-US" w:bidi="ar-SA"/>
      </w:rPr>
    </w:lvl>
    <w:lvl w:ilvl="7" w:tplc="A4D65560">
      <w:numFmt w:val="bullet"/>
      <w:lvlText w:val="•"/>
      <w:lvlJc w:val="left"/>
      <w:pPr>
        <w:ind w:left="7353" w:hanging="360"/>
      </w:pPr>
      <w:rPr>
        <w:rFonts w:hint="default"/>
        <w:lang w:val="en-US" w:eastAsia="en-US" w:bidi="ar-SA"/>
      </w:rPr>
    </w:lvl>
    <w:lvl w:ilvl="8" w:tplc="9E86E70E">
      <w:numFmt w:val="bullet"/>
      <w:lvlText w:val="•"/>
      <w:lvlJc w:val="left"/>
      <w:pPr>
        <w:ind w:left="8322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5AF11EDB"/>
    <w:multiLevelType w:val="hybridMultilevel"/>
    <w:tmpl w:val="18502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846E3D"/>
    <w:multiLevelType w:val="hybridMultilevel"/>
    <w:tmpl w:val="17569FD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692A17"/>
    <w:multiLevelType w:val="hybridMultilevel"/>
    <w:tmpl w:val="D3028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983A03"/>
    <w:multiLevelType w:val="hybridMultilevel"/>
    <w:tmpl w:val="9F782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883A2C"/>
    <w:multiLevelType w:val="hybridMultilevel"/>
    <w:tmpl w:val="CF92D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883F3C"/>
    <w:multiLevelType w:val="hybridMultilevel"/>
    <w:tmpl w:val="6D9C98A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F471D1"/>
    <w:multiLevelType w:val="hybridMultilevel"/>
    <w:tmpl w:val="6956A02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481B4C"/>
    <w:multiLevelType w:val="hybridMultilevel"/>
    <w:tmpl w:val="C0AC2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582B73"/>
    <w:multiLevelType w:val="hybridMultilevel"/>
    <w:tmpl w:val="1A7EC860"/>
    <w:lvl w:ilvl="0" w:tplc="A9AE1B3E">
      <w:numFmt w:val="bullet"/>
      <w:lvlText w:val="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1" w:tplc="7F6E1704">
      <w:numFmt w:val="bullet"/>
      <w:lvlText w:val=""/>
      <w:lvlJc w:val="left"/>
      <w:pPr>
        <w:ind w:left="1187" w:hanging="361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2" w:tplc="6526EAC6">
      <w:numFmt w:val="bullet"/>
      <w:lvlText w:val="o"/>
      <w:lvlJc w:val="left"/>
      <w:pPr>
        <w:ind w:left="2267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3" w:tplc="5B6CA224">
      <w:numFmt w:val="bullet"/>
      <w:lvlText w:val=""/>
      <w:lvlJc w:val="left"/>
      <w:pPr>
        <w:ind w:left="298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4" w:tplc="E24898AE">
      <w:numFmt w:val="bullet"/>
      <w:lvlText w:val="•"/>
      <w:lvlJc w:val="left"/>
      <w:pPr>
        <w:ind w:left="3813" w:hanging="360"/>
      </w:pPr>
      <w:rPr>
        <w:rFonts w:hint="default"/>
        <w:lang w:val="en-US" w:eastAsia="en-US" w:bidi="ar-SA"/>
      </w:rPr>
    </w:lvl>
    <w:lvl w:ilvl="5" w:tplc="C400A7FC">
      <w:numFmt w:val="bullet"/>
      <w:lvlText w:val="•"/>
      <w:lvlJc w:val="left"/>
      <w:pPr>
        <w:ind w:left="4647" w:hanging="360"/>
      </w:pPr>
      <w:rPr>
        <w:rFonts w:hint="default"/>
        <w:lang w:val="en-US" w:eastAsia="en-US" w:bidi="ar-SA"/>
      </w:rPr>
    </w:lvl>
    <w:lvl w:ilvl="6" w:tplc="0E1CA520">
      <w:numFmt w:val="bullet"/>
      <w:lvlText w:val="•"/>
      <w:lvlJc w:val="left"/>
      <w:pPr>
        <w:ind w:left="5481" w:hanging="360"/>
      </w:pPr>
      <w:rPr>
        <w:rFonts w:hint="default"/>
        <w:lang w:val="en-US" w:eastAsia="en-US" w:bidi="ar-SA"/>
      </w:rPr>
    </w:lvl>
    <w:lvl w:ilvl="7" w:tplc="67F24316">
      <w:numFmt w:val="bullet"/>
      <w:lvlText w:val="•"/>
      <w:lvlJc w:val="left"/>
      <w:pPr>
        <w:ind w:left="6315" w:hanging="360"/>
      </w:pPr>
      <w:rPr>
        <w:rFonts w:hint="default"/>
        <w:lang w:val="en-US" w:eastAsia="en-US" w:bidi="ar-SA"/>
      </w:rPr>
    </w:lvl>
    <w:lvl w:ilvl="8" w:tplc="F8C4256C">
      <w:numFmt w:val="bullet"/>
      <w:lvlText w:val="•"/>
      <w:lvlJc w:val="left"/>
      <w:pPr>
        <w:ind w:left="7150" w:hanging="360"/>
      </w:pPr>
      <w:rPr>
        <w:rFonts w:hint="default"/>
        <w:lang w:val="en-US" w:eastAsia="en-US" w:bidi="ar-SA"/>
      </w:rPr>
    </w:lvl>
  </w:abstractNum>
  <w:abstractNum w:abstractNumId="17" w15:restartNumberingAfterBreak="0">
    <w:nsid w:val="7D211FC0"/>
    <w:multiLevelType w:val="hybridMultilevel"/>
    <w:tmpl w:val="8CC4B4C0"/>
    <w:lvl w:ilvl="0" w:tplc="C81C5364">
      <w:numFmt w:val="bullet"/>
      <w:lvlText w:val=""/>
      <w:lvlJc w:val="left"/>
      <w:pPr>
        <w:ind w:left="1188" w:hanging="360"/>
      </w:pPr>
      <w:rPr>
        <w:rFonts w:ascii="Symbol" w:eastAsia="Symbol" w:hAnsi="Symbol" w:cs="Symbol" w:hint="default"/>
        <w:w w:val="99"/>
        <w:lang w:val="en-US" w:eastAsia="en-US" w:bidi="ar-SA"/>
      </w:rPr>
    </w:lvl>
    <w:lvl w:ilvl="1" w:tplc="A1F6D02C">
      <w:numFmt w:val="bullet"/>
      <w:lvlText w:val="o"/>
      <w:lvlJc w:val="left"/>
      <w:pPr>
        <w:ind w:left="1908" w:hanging="360"/>
      </w:pPr>
      <w:rPr>
        <w:rFonts w:ascii="Courier New" w:eastAsia="Courier New" w:hAnsi="Courier New" w:cs="Courier New" w:hint="default"/>
        <w:w w:val="99"/>
        <w:lang w:val="en-US" w:eastAsia="en-US" w:bidi="ar-SA"/>
      </w:rPr>
    </w:lvl>
    <w:lvl w:ilvl="2" w:tplc="ADCE6EB6">
      <w:numFmt w:val="bullet"/>
      <w:lvlText w:val=""/>
      <w:lvlJc w:val="left"/>
      <w:pPr>
        <w:ind w:left="262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3" w:tplc="DE5E3CFC">
      <w:numFmt w:val="bullet"/>
      <w:lvlText w:val=""/>
      <w:lvlJc w:val="left"/>
      <w:pPr>
        <w:ind w:left="3349" w:hanging="361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4" w:tplc="EA5A04B4">
      <w:numFmt w:val="bullet"/>
      <w:lvlText w:val="•"/>
      <w:lvlJc w:val="left"/>
      <w:pPr>
        <w:ind w:left="4328" w:hanging="361"/>
      </w:pPr>
      <w:rPr>
        <w:rFonts w:hint="default"/>
        <w:lang w:val="en-US" w:eastAsia="en-US" w:bidi="ar-SA"/>
      </w:rPr>
    </w:lvl>
    <w:lvl w:ilvl="5" w:tplc="AA56566C">
      <w:numFmt w:val="bullet"/>
      <w:lvlText w:val="•"/>
      <w:lvlJc w:val="left"/>
      <w:pPr>
        <w:ind w:left="5317" w:hanging="361"/>
      </w:pPr>
      <w:rPr>
        <w:rFonts w:hint="default"/>
        <w:lang w:val="en-US" w:eastAsia="en-US" w:bidi="ar-SA"/>
      </w:rPr>
    </w:lvl>
    <w:lvl w:ilvl="6" w:tplc="BFE40588">
      <w:numFmt w:val="bullet"/>
      <w:lvlText w:val="•"/>
      <w:lvlJc w:val="left"/>
      <w:pPr>
        <w:ind w:left="6305" w:hanging="361"/>
      </w:pPr>
      <w:rPr>
        <w:rFonts w:hint="default"/>
        <w:lang w:val="en-US" w:eastAsia="en-US" w:bidi="ar-SA"/>
      </w:rPr>
    </w:lvl>
    <w:lvl w:ilvl="7" w:tplc="8ECED68E">
      <w:numFmt w:val="bullet"/>
      <w:lvlText w:val="•"/>
      <w:lvlJc w:val="left"/>
      <w:pPr>
        <w:ind w:left="7294" w:hanging="361"/>
      </w:pPr>
      <w:rPr>
        <w:rFonts w:hint="default"/>
        <w:lang w:val="en-US" w:eastAsia="en-US" w:bidi="ar-SA"/>
      </w:rPr>
    </w:lvl>
    <w:lvl w:ilvl="8" w:tplc="A934A014">
      <w:numFmt w:val="bullet"/>
      <w:lvlText w:val="•"/>
      <w:lvlJc w:val="left"/>
      <w:pPr>
        <w:ind w:left="8282" w:hanging="361"/>
      </w:pPr>
      <w:rPr>
        <w:rFonts w:hint="default"/>
        <w:lang w:val="en-US" w:eastAsia="en-US" w:bidi="ar-SA"/>
      </w:rPr>
    </w:lvl>
  </w:abstractNum>
  <w:abstractNum w:abstractNumId="18" w15:restartNumberingAfterBreak="0">
    <w:nsid w:val="7FAC390D"/>
    <w:multiLevelType w:val="hybridMultilevel"/>
    <w:tmpl w:val="707A8B80"/>
    <w:lvl w:ilvl="0" w:tplc="7242C66C">
      <w:numFmt w:val="bullet"/>
      <w:lvlText w:val=""/>
      <w:lvlJc w:val="left"/>
      <w:pPr>
        <w:ind w:left="828" w:hanging="361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1" w:tplc="D5BE8EDC">
      <w:numFmt w:val="bullet"/>
      <w:lvlText w:val="o"/>
      <w:lvlJc w:val="left"/>
      <w:pPr>
        <w:ind w:left="1548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2" w:tplc="F992E736">
      <w:numFmt w:val="bullet"/>
      <w:lvlText w:val=""/>
      <w:lvlJc w:val="left"/>
      <w:pPr>
        <w:ind w:left="2268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3" w:tplc="B2DC4FF4">
      <w:numFmt w:val="bullet"/>
      <w:lvlText w:val=""/>
      <w:lvlJc w:val="left"/>
      <w:pPr>
        <w:ind w:left="2988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4" w:tplc="D6229506">
      <w:numFmt w:val="bullet"/>
      <w:lvlText w:val="o"/>
      <w:lvlJc w:val="left"/>
      <w:pPr>
        <w:ind w:left="3709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5" w:tplc="B3CC47E0">
      <w:numFmt w:val="bullet"/>
      <w:lvlText w:val=""/>
      <w:lvlJc w:val="left"/>
      <w:pPr>
        <w:ind w:left="4429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6"/>
        <w:szCs w:val="26"/>
        <w:lang w:val="en-US" w:eastAsia="en-US" w:bidi="ar-SA"/>
      </w:rPr>
    </w:lvl>
    <w:lvl w:ilvl="6" w:tplc="CFCE9D22">
      <w:numFmt w:val="bullet"/>
      <w:lvlText w:val="•"/>
      <w:lvlJc w:val="left"/>
      <w:pPr>
        <w:ind w:left="5588" w:hanging="360"/>
      </w:pPr>
      <w:rPr>
        <w:rFonts w:hint="default"/>
        <w:lang w:val="en-US" w:eastAsia="en-US" w:bidi="ar-SA"/>
      </w:rPr>
    </w:lvl>
    <w:lvl w:ilvl="7" w:tplc="88049108">
      <w:numFmt w:val="bullet"/>
      <w:lvlText w:val="•"/>
      <w:lvlJc w:val="left"/>
      <w:pPr>
        <w:ind w:left="6756" w:hanging="360"/>
      </w:pPr>
      <w:rPr>
        <w:rFonts w:hint="default"/>
        <w:lang w:val="en-US" w:eastAsia="en-US" w:bidi="ar-SA"/>
      </w:rPr>
    </w:lvl>
    <w:lvl w:ilvl="8" w:tplc="8DEAF094">
      <w:numFmt w:val="bullet"/>
      <w:lvlText w:val="•"/>
      <w:lvlJc w:val="left"/>
      <w:pPr>
        <w:ind w:left="7924" w:hanging="360"/>
      </w:pPr>
      <w:rPr>
        <w:rFonts w:hint="default"/>
        <w:lang w:val="en-US" w:eastAsia="en-US" w:bidi="ar-SA"/>
      </w:rPr>
    </w:lvl>
  </w:abstractNum>
  <w:num w:numId="1" w16cid:durableId="1469587882">
    <w:abstractNumId w:val="0"/>
  </w:num>
  <w:num w:numId="2" w16cid:durableId="1638880240">
    <w:abstractNumId w:val="18"/>
  </w:num>
  <w:num w:numId="3" w16cid:durableId="1728331379">
    <w:abstractNumId w:val="6"/>
  </w:num>
  <w:num w:numId="4" w16cid:durableId="1979801221">
    <w:abstractNumId w:val="17"/>
  </w:num>
  <w:num w:numId="5" w16cid:durableId="1347364172">
    <w:abstractNumId w:val="16"/>
  </w:num>
  <w:num w:numId="6" w16cid:durableId="12270180">
    <w:abstractNumId w:val="7"/>
  </w:num>
  <w:num w:numId="7" w16cid:durableId="1575972454">
    <w:abstractNumId w:val="3"/>
  </w:num>
  <w:num w:numId="8" w16cid:durableId="508830349">
    <w:abstractNumId w:val="1"/>
  </w:num>
  <w:num w:numId="9" w16cid:durableId="1077478997">
    <w:abstractNumId w:val="11"/>
  </w:num>
  <w:num w:numId="10" w16cid:durableId="568228519">
    <w:abstractNumId w:val="10"/>
  </w:num>
  <w:num w:numId="11" w16cid:durableId="483594030">
    <w:abstractNumId w:val="4"/>
  </w:num>
  <w:num w:numId="12" w16cid:durableId="404106019">
    <w:abstractNumId w:val="12"/>
  </w:num>
  <w:num w:numId="13" w16cid:durableId="398938961">
    <w:abstractNumId w:val="2"/>
  </w:num>
  <w:num w:numId="14" w16cid:durableId="1257595701">
    <w:abstractNumId w:val="15"/>
  </w:num>
  <w:num w:numId="15" w16cid:durableId="1867719668">
    <w:abstractNumId w:val="5"/>
  </w:num>
  <w:num w:numId="16" w16cid:durableId="1877740263">
    <w:abstractNumId w:val="8"/>
  </w:num>
  <w:num w:numId="17" w16cid:durableId="1736588396">
    <w:abstractNumId w:val="14"/>
  </w:num>
  <w:num w:numId="18" w16cid:durableId="700057751">
    <w:abstractNumId w:val="13"/>
  </w:num>
  <w:num w:numId="19" w16cid:durableId="757412514">
    <w:abstractNumId w:val="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NTE3tzSyMDczMDFU0lEKTi0uzszPAykwMasFAGzfcsgtAAAA"/>
  </w:docVars>
  <w:rsids>
    <w:rsidRoot w:val="003F363C"/>
    <w:rsid w:val="000100F7"/>
    <w:rsid w:val="0002052A"/>
    <w:rsid w:val="00020CB2"/>
    <w:rsid w:val="000272DE"/>
    <w:rsid w:val="000750D5"/>
    <w:rsid w:val="00075C9E"/>
    <w:rsid w:val="000D5D21"/>
    <w:rsid w:val="000E4DA0"/>
    <w:rsid w:val="0010217B"/>
    <w:rsid w:val="00103B7C"/>
    <w:rsid w:val="00120B9A"/>
    <w:rsid w:val="00126919"/>
    <w:rsid w:val="00167946"/>
    <w:rsid w:val="00171F25"/>
    <w:rsid w:val="001842DD"/>
    <w:rsid w:val="001870D3"/>
    <w:rsid w:val="001B231A"/>
    <w:rsid w:val="001E772E"/>
    <w:rsid w:val="001F2DD6"/>
    <w:rsid w:val="001F3DEA"/>
    <w:rsid w:val="00204909"/>
    <w:rsid w:val="00227F60"/>
    <w:rsid w:val="002453AA"/>
    <w:rsid w:val="002517C4"/>
    <w:rsid w:val="0025658F"/>
    <w:rsid w:val="00273A1E"/>
    <w:rsid w:val="002B4F91"/>
    <w:rsid w:val="002C44EE"/>
    <w:rsid w:val="002F2787"/>
    <w:rsid w:val="003274B0"/>
    <w:rsid w:val="00345058"/>
    <w:rsid w:val="003648B9"/>
    <w:rsid w:val="00374ABA"/>
    <w:rsid w:val="003800C2"/>
    <w:rsid w:val="003B45B0"/>
    <w:rsid w:val="003F0193"/>
    <w:rsid w:val="003F363C"/>
    <w:rsid w:val="003F6934"/>
    <w:rsid w:val="003F6971"/>
    <w:rsid w:val="0046210F"/>
    <w:rsid w:val="00491372"/>
    <w:rsid w:val="00493F2F"/>
    <w:rsid w:val="0049797E"/>
    <w:rsid w:val="004A680C"/>
    <w:rsid w:val="004C17D9"/>
    <w:rsid w:val="004C6593"/>
    <w:rsid w:val="004C7581"/>
    <w:rsid w:val="004D368B"/>
    <w:rsid w:val="004E3059"/>
    <w:rsid w:val="004E6147"/>
    <w:rsid w:val="004F5314"/>
    <w:rsid w:val="005000E3"/>
    <w:rsid w:val="0050420D"/>
    <w:rsid w:val="0054115B"/>
    <w:rsid w:val="005420D4"/>
    <w:rsid w:val="00556AF5"/>
    <w:rsid w:val="005B438F"/>
    <w:rsid w:val="005C5D8E"/>
    <w:rsid w:val="005C6E60"/>
    <w:rsid w:val="005F6ADD"/>
    <w:rsid w:val="006147F3"/>
    <w:rsid w:val="00652A58"/>
    <w:rsid w:val="00656470"/>
    <w:rsid w:val="00666B9A"/>
    <w:rsid w:val="006A0F5E"/>
    <w:rsid w:val="006B0AB2"/>
    <w:rsid w:val="006C296A"/>
    <w:rsid w:val="006E0D49"/>
    <w:rsid w:val="006E785B"/>
    <w:rsid w:val="00711143"/>
    <w:rsid w:val="00725F4B"/>
    <w:rsid w:val="0078289C"/>
    <w:rsid w:val="007A6DE5"/>
    <w:rsid w:val="007C36B8"/>
    <w:rsid w:val="00807B35"/>
    <w:rsid w:val="00835D21"/>
    <w:rsid w:val="0087619C"/>
    <w:rsid w:val="008B373A"/>
    <w:rsid w:val="008B570B"/>
    <w:rsid w:val="008C28C5"/>
    <w:rsid w:val="008D604B"/>
    <w:rsid w:val="008D7EB2"/>
    <w:rsid w:val="008E398A"/>
    <w:rsid w:val="008F152D"/>
    <w:rsid w:val="008F2AF9"/>
    <w:rsid w:val="00913D6A"/>
    <w:rsid w:val="009207DA"/>
    <w:rsid w:val="00947B0B"/>
    <w:rsid w:val="0096070B"/>
    <w:rsid w:val="009917B8"/>
    <w:rsid w:val="009D1C9E"/>
    <w:rsid w:val="009D6C7D"/>
    <w:rsid w:val="00A138FF"/>
    <w:rsid w:val="00A333A2"/>
    <w:rsid w:val="00A424E8"/>
    <w:rsid w:val="00A44ED6"/>
    <w:rsid w:val="00A6228C"/>
    <w:rsid w:val="00A819F6"/>
    <w:rsid w:val="00A8751A"/>
    <w:rsid w:val="00A900AC"/>
    <w:rsid w:val="00A91BE0"/>
    <w:rsid w:val="00A93CFA"/>
    <w:rsid w:val="00AC016A"/>
    <w:rsid w:val="00AE2241"/>
    <w:rsid w:val="00AE39A5"/>
    <w:rsid w:val="00AE70B7"/>
    <w:rsid w:val="00B238E4"/>
    <w:rsid w:val="00B30447"/>
    <w:rsid w:val="00B41FA6"/>
    <w:rsid w:val="00B47901"/>
    <w:rsid w:val="00B508B5"/>
    <w:rsid w:val="00B540D3"/>
    <w:rsid w:val="00B5674A"/>
    <w:rsid w:val="00B83736"/>
    <w:rsid w:val="00B85B41"/>
    <w:rsid w:val="00BA4E21"/>
    <w:rsid w:val="00BB0E3C"/>
    <w:rsid w:val="00BB2607"/>
    <w:rsid w:val="00BB5E30"/>
    <w:rsid w:val="00BB5E32"/>
    <w:rsid w:val="00BD18B5"/>
    <w:rsid w:val="00BD28CC"/>
    <w:rsid w:val="00BD43EF"/>
    <w:rsid w:val="00BF1C45"/>
    <w:rsid w:val="00C34441"/>
    <w:rsid w:val="00C55EB1"/>
    <w:rsid w:val="00C70DE2"/>
    <w:rsid w:val="00C9593D"/>
    <w:rsid w:val="00C97EF7"/>
    <w:rsid w:val="00CA122F"/>
    <w:rsid w:val="00CA754F"/>
    <w:rsid w:val="00CB70BE"/>
    <w:rsid w:val="00CC6CE3"/>
    <w:rsid w:val="00CD04B2"/>
    <w:rsid w:val="00CF15DB"/>
    <w:rsid w:val="00CF21BF"/>
    <w:rsid w:val="00CF278E"/>
    <w:rsid w:val="00D0157B"/>
    <w:rsid w:val="00D05C45"/>
    <w:rsid w:val="00D167C4"/>
    <w:rsid w:val="00D20E95"/>
    <w:rsid w:val="00D22A09"/>
    <w:rsid w:val="00D83B11"/>
    <w:rsid w:val="00DB01B7"/>
    <w:rsid w:val="00DE1B26"/>
    <w:rsid w:val="00E04C2A"/>
    <w:rsid w:val="00E10BFD"/>
    <w:rsid w:val="00E87E72"/>
    <w:rsid w:val="00E92A72"/>
    <w:rsid w:val="00EA4002"/>
    <w:rsid w:val="00EB6E86"/>
    <w:rsid w:val="00EE5A50"/>
    <w:rsid w:val="00EF1F63"/>
    <w:rsid w:val="00EF64AF"/>
    <w:rsid w:val="00F30466"/>
    <w:rsid w:val="00F4226D"/>
    <w:rsid w:val="00FA3EC7"/>
    <w:rsid w:val="00FA42BE"/>
    <w:rsid w:val="00FB0688"/>
    <w:rsid w:val="00FC35CB"/>
    <w:rsid w:val="00FC687C"/>
    <w:rsid w:val="00FD7DBB"/>
    <w:rsid w:val="00FE7CE7"/>
    <w:rsid w:val="687FF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6F88FC"/>
  <w15:chartTrackingRefBased/>
  <w15:docId w15:val="{D7DC6113-08D6-4C87-8A0F-EF5D8A415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19F6"/>
  </w:style>
  <w:style w:type="paragraph" w:styleId="Heading1">
    <w:name w:val="heading 1"/>
    <w:basedOn w:val="Normal"/>
    <w:next w:val="Normal"/>
    <w:link w:val="Heading1Char"/>
    <w:uiPriority w:val="9"/>
    <w:qFormat/>
    <w:rsid w:val="00BF1C4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06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052A"/>
    <w:pPr>
      <w:keepNext/>
      <w:keepLines/>
      <w:spacing w:before="40" w:after="0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29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48B9"/>
  </w:style>
  <w:style w:type="paragraph" w:styleId="Footer">
    <w:name w:val="footer"/>
    <w:basedOn w:val="Normal"/>
    <w:link w:val="Foot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48B9"/>
  </w:style>
  <w:style w:type="character" w:styleId="Hyperlink">
    <w:name w:val="Hyperlink"/>
    <w:basedOn w:val="DefaultParagraphFont"/>
    <w:uiPriority w:val="99"/>
    <w:unhideWhenUsed/>
    <w:qFormat/>
    <w:rsid w:val="00D20E9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20E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20E95"/>
    <w:rPr>
      <w:b/>
      <w:bCs/>
    </w:rPr>
  </w:style>
  <w:style w:type="paragraph" w:styleId="ListBullet">
    <w:name w:val="List Bullet"/>
    <w:basedOn w:val="Normal"/>
    <w:uiPriority w:val="99"/>
    <w:unhideWhenUsed/>
    <w:rsid w:val="00BB0E3C"/>
    <w:pPr>
      <w:numPr>
        <w:numId w:val="1"/>
      </w:numPr>
      <w:contextualSpacing/>
    </w:pPr>
    <w:rPr>
      <w:rFonts w:ascii="Times New Roman" w:hAnsi="Times New Roman"/>
    </w:rPr>
  </w:style>
  <w:style w:type="table" w:styleId="TableGrid">
    <w:name w:val="Table Grid"/>
    <w:basedOn w:val="TableNormal"/>
    <w:uiPriority w:val="59"/>
    <w:rsid w:val="00835D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_1"/>
    <w:qFormat/>
    <w:rsid w:val="005F6ADD"/>
    <w:pPr>
      <w:spacing w:after="280" w:line="240" w:lineRule="auto"/>
      <w:ind w:left="1440" w:hanging="1440"/>
    </w:pPr>
    <w:rPr>
      <w:rFonts w:ascii="Calibri" w:eastAsia="MS Mincho" w:hAnsi="Calibri" w:cs="Calibri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B068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1-AText3Points-New">
    <w:name w:val="#1 - A Text 3 Points-New"/>
    <w:basedOn w:val="Normal"/>
    <w:qFormat/>
    <w:rsid w:val="00FB0688"/>
    <w:pPr>
      <w:tabs>
        <w:tab w:val="num" w:pos="1440"/>
      </w:tabs>
      <w:spacing w:before="120" w:after="60" w:line="240" w:lineRule="auto"/>
      <w:jc w:val="both"/>
    </w:pPr>
    <w:rPr>
      <w:rFonts w:ascii="Arial Narrow" w:eastAsia="Times New Roman" w:hAnsi="Arial Narrow" w:cs="Arial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2052A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3Char1">
    <w:name w:val="Heading 3 Char1"/>
    <w:basedOn w:val="DefaultParagraphFont"/>
    <w:uiPriority w:val="9"/>
    <w:semiHidden/>
    <w:rsid w:val="0002052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F1C4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sid w:val="00BF1C45"/>
    <w:pPr>
      <w:widowControl w:val="0"/>
      <w:autoSpaceDE w:val="0"/>
      <w:autoSpaceDN w:val="0"/>
      <w:spacing w:after="0" w:line="240" w:lineRule="auto"/>
      <w:ind w:left="1549" w:hanging="36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F1C45"/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333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4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5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3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">
  <b:Source>
    <b:Tag>Jen06</b:Tag>
    <b:SourceType>Report</b:SourceType>
    <b:Guid>{A550E4D3-659F-4E6F-A62D-1650E5828FA2}</b:Guid>
    <b:Title>Preventing Needless Work Disability by Helping People Stay Employed</b:Title>
    <b:Year>2006</b:Year>
    <b:Author>
      <b:Author>
        <b:NameList>
          <b:Person>
            <b:Last>J Christian</b:Last>
            <b:First>D</b:First>
            <b:Middle>Martin</b:Middle>
          </b:Person>
        </b:NameList>
      </b:Author>
    </b:Author>
    <b:Publisher>American College of Occupational and Environmental Medicine</b:Publisher>
    <b:RefOrder>1</b:RefOrder>
  </b:Source>
  <b:Source>
    <b:Tag>IHa05</b:Tag>
    <b:SourceType>JournalArticle</b:SourceType>
    <b:Guid>{B0272717-2012-4E92-8344-2FB0398DEEB8}</b:Guid>
    <b:Title>Association between compensation status and outcome after surgery</b:Title>
    <b:Year>2005</b:Year>
    <b:Author>
      <b:Author>
        <b:NameList>
          <b:Person>
            <b:Last>Harris</b:Last>
            <b:First>I</b:First>
          </b:Person>
        </b:NameList>
      </b:Author>
    </b:Author>
    <b:JournalName>Journal of the American Medical Association</b:JournalName>
    <b:Pages>293, 13, 1644-52</b:Pages>
    <b:RefOrder>2</b:RefOrder>
  </b:Source>
  <b:Source>
    <b:Tag>Tur</b:Tag>
    <b:SourceType>JournalArticle</b:SourceType>
    <b:Guid>{C2CFDBEB-A272-40E1-8146-220C709F5C4A}</b:Guid>
    <b:Author>
      <b:Author>
        <b:NameList>
          <b:Person>
            <b:Last>Turner et al.</b:Last>
            <b:First>2007</b:First>
          </b:Person>
        </b:NameList>
      </b:Author>
    </b:Author>
    <b:Title>Early Predictors of Chronic Work Disability</b:Title>
    <b:RefOrder>3</b:RefOrder>
  </b:Source>
  <b:Source>
    <b:Tag>IsW</b:Tag>
    <b:SourceType>JournalArticle</b:SourceType>
    <b:Guid>{C54D2EFE-21BE-4385-9285-D86DA571405F}</b:Guid>
    <b:Title>Is Work Good For Your Health &amp; Wellbeing?</b:Title>
    <b:Author>
      <b:Author>
        <b:NameList>
          <b:Person>
            <b:Last>Burton</b:Last>
            <b:First>Waddell</b:First>
            <b:Middle>&amp;</b:Middle>
          </b:Person>
        </b:NameList>
      </b:Author>
    </b:Author>
    <b:Year>2006</b:Year>
    <b:RefOrder>4</b:RefOrder>
  </b:Source>
  <b:Source>
    <b:Tag>Was13</b:Tag>
    <b:SourceType>Report</b:SourceType>
    <b:Guid>{B99EE869-E2BD-4D81-99C3-4CBC55EA3BB4}</b:Guid>
    <b:Title>Probability of returning to work in 8 quarter period if not returned by prior quarter. </b:Title>
    <b:Year>2013</b:Year>
    <b:Author>
      <b:Author>
        <b:NameList>
          <b:Person>
            <b:Last>Industries</b:Last>
            <b:First>Washington</b:First>
            <b:Middle>State Department of Labor and</b:Middle>
          </b:Person>
        </b:NameList>
      </b:Author>
    </b:Author>
    <b:RefOrder>5</b:RefOrder>
  </b:Source>
  <b:Source>
    <b:Tag>IAI16</b:Tag>
    <b:SourceType>Report</b:SourceType>
    <b:Guid>{55E8BECC-31EE-4DF3-9801-2D618C41FD49}</b:Guid>
    <b:Author>
      <b:Author>
        <b:NameList>
          <b:Person>
            <b:Last>IAIABC</b:Last>
          </b:Person>
        </b:NameList>
      </b:Author>
    </b:Author>
    <b:Title>Return to Work: A Foundational Approach to Return to Function</b:Title>
    <b:Year>2016</b:Year>
    <b:Publisher>IAIABC</b:Publisher>
    <b:RefOrder>6</b:RefOrder>
  </b:Source>
  <b:Source>
    <b:Tag>OSH</b:Tag>
    <b:SourceType>InternetSite</b:SourceType>
    <b:Guid>{952E59E9-CA24-45AA-8026-2F4B3D7D48FD}</b:Guid>
    <b:Author>
      <b:Author>
        <b:NameList>
          <b:Person>
            <b:Last>OSHA</b:Last>
          </b:Person>
        </b:NameList>
      </b:Author>
    </b:Author>
    <b:Title>Safety Pays</b:Title>
    <b:InternetSiteTitle>OSHA</b:InternetSiteTitle>
    <b:URL>https://www.osha.gov/dcsp/smallbusiness/safetypays/estimator.html</b:URL>
    <b:RefOrder>7</b:RefOrder>
  </b:Source>
  <b:Source>
    <b:Tag>Sav15</b:Tag>
    <b:SourceType>Report</b:SourceType>
    <b:Guid>{93A4B075-AE9F-48DA-808E-1DB8516BBE5C}</b:Guid>
    <b:Title>Predictors Of Worker Outcomes In Connecticut </b:Title>
    <b:Year>2015</b:Year>
    <b:Author>
      <b:Author>
        <b:NameList>
          <b:Person>
            <b:Last>Savych</b:Last>
            <b:First>Thumula,</b:First>
            <b:Middle>and Victor</b:Middle>
          </b:Person>
        </b:NameList>
      </b:Author>
    </b:Author>
    <b:Publisher>WCRI</b:Publisher>
    <b:RefOrder>8</b:RefOrder>
  </b:Source>
  <b:Source>
    <b:Tag>McL10</b:Tag>
    <b:SourceType>Report</b:SourceType>
    <b:Guid>{B22B5FAB-EBD4-42B0-B97D-4A356E2E7B74}</b:Guid>
    <b:Title>How effective are employer return to work programs?</b:Title>
    <b:Year>2010</b:Year>
    <b:Publisher>Commission on Health and Safety and Workers’ Compensation. </b:Publisher>
    <b:Author>
      <b:Author>
        <b:NameList>
          <b:Person>
            <b:Last>McLaren</b:Last>
            <b:First>C.,</b:First>
            <b:Middle>Reville, R., &amp; Seabury, S.</b:Middle>
          </b:Person>
        </b:NameList>
      </b:Author>
    </b:Author>
    <b:RefOrder>9</b:RefOrder>
  </b:Source>
  <b:Source>
    <b:Tag>Fri95</b:Tag>
    <b:SourceType>ArticleInAPeriodical</b:SourceType>
    <b:Guid>{251876AC-F4CE-4888-8D72-0444B561E0BE}</b:Guid>
    <b:Title>Back-to-work wc programs pay big dividends</b:Title>
    <b:Year>1995</b:Year>
    <b:Author>
      <b:Author>
        <b:NameList>
          <b:Person>
            <b:Last>Friedman</b:Last>
            <b:First>S.</b:First>
          </b:Person>
        </b:NameList>
      </b:Author>
    </b:Author>
    <b:PeriodicalTitle>National Underwriter Property &amp; Casualty/Risks &amp; Benefits Management.</b:PeriodicalTitle>
    <b:RefOrder>10</b:RefOrder>
  </b:Source>
  <b:Source>
    <b:Tag>ISS</b:Tag>
    <b:SourceType>Report</b:SourceType>
    <b:Guid>{2DE637CD-90DD-453C-88CD-23D39955B837}</b:Guid>
    <b:Author>
      <b:Author>
        <b:NameList>
          <b:Person>
            <b:Last>ISSA</b:Last>
          </b:Person>
        </b:NameList>
      </b:Author>
    </b:Author>
    <b:Title>ISSA Guideline &amp; Return to Work Reintegration </b:Title>
    <b:Year>2013</b:Year>
    <b:Publisher>ISSA</b:Publisher>
    <b:RefOrder>11</b:RefOrder>
  </b:Source>
</b:Sources>
</file>

<file path=customXml/itemProps1.xml><?xml version="1.0" encoding="utf-8"?>
<ds:datastoreItem xmlns:ds="http://schemas.openxmlformats.org/officeDocument/2006/customXml" ds:itemID="{FA7B5715-9131-4006-8643-9B46B95F37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828</Words>
  <Characters>4720</Characters>
  <Application>Microsoft Office Word</Application>
  <DocSecurity>0</DocSecurity>
  <Lines>39</Lines>
  <Paragraphs>11</Paragraphs>
  <ScaleCrop>false</ScaleCrop>
  <Company/>
  <LinksUpToDate>false</LinksUpToDate>
  <CharactersWithSpaces>5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tack</dc:creator>
  <cp:keywords/>
  <dc:description/>
  <cp:lastModifiedBy>Michael Stack</cp:lastModifiedBy>
  <cp:revision>3</cp:revision>
  <cp:lastPrinted>2022-08-30T16:38:00Z</cp:lastPrinted>
  <dcterms:created xsi:type="dcterms:W3CDTF">2022-10-25T16:37:00Z</dcterms:created>
  <dcterms:modified xsi:type="dcterms:W3CDTF">2022-10-25T20:06:00Z</dcterms:modified>
</cp:coreProperties>
</file>